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5882D7" w14:textId="77777777" w:rsidR="00A27570" w:rsidRDefault="00A27570" w:rsidP="002B7730">
      <w:pPr>
        <w:jc w:val="center"/>
        <w:rPr>
          <w:rFonts w:asciiTheme="minorHAnsi" w:hAnsiTheme="minorHAnsi" w:cs="Tahoma"/>
          <w:b/>
          <w:bCs/>
          <w:sz w:val="40"/>
        </w:rPr>
      </w:pPr>
      <w:bookmarkStart w:id="0" w:name="_GoBack"/>
      <w:bookmarkEnd w:id="0"/>
    </w:p>
    <w:p w14:paraId="0DF103C9" w14:textId="0A9B56AB" w:rsidR="00D20FEF" w:rsidRDefault="00C42081" w:rsidP="002B7730">
      <w:pPr>
        <w:jc w:val="center"/>
        <w:rPr>
          <w:rFonts w:asciiTheme="minorHAnsi" w:hAnsiTheme="minorHAnsi" w:cs="Tahoma"/>
          <w:b/>
          <w:bCs/>
          <w:sz w:val="40"/>
        </w:rPr>
      </w:pPr>
      <w:r>
        <w:rPr>
          <w:rFonts w:asciiTheme="minorHAnsi" w:hAnsiTheme="minorHAnsi" w:cs="Tahoma"/>
          <w:b/>
          <w:bCs/>
          <w:sz w:val="40"/>
        </w:rPr>
        <w:t>NGIF</w:t>
      </w:r>
      <w:r w:rsidR="00311F11" w:rsidRPr="00311F11">
        <w:rPr>
          <w:rFonts w:asciiTheme="minorHAnsi" w:hAnsiTheme="minorHAnsi" w:cs="Tahoma"/>
          <w:b/>
          <w:bCs/>
          <w:sz w:val="40"/>
        </w:rPr>
        <w:t xml:space="preserve"> </w:t>
      </w:r>
      <w:r w:rsidR="00077516">
        <w:rPr>
          <w:rFonts w:asciiTheme="minorHAnsi" w:hAnsiTheme="minorHAnsi" w:cs="Tahoma"/>
          <w:b/>
          <w:bCs/>
          <w:sz w:val="40"/>
        </w:rPr>
        <w:t>Expression of Interest Form</w:t>
      </w:r>
      <w:r w:rsidR="00311F11" w:rsidRPr="00311F11">
        <w:rPr>
          <w:rFonts w:asciiTheme="minorHAnsi" w:hAnsiTheme="minorHAnsi" w:cs="Tahoma"/>
          <w:b/>
          <w:bCs/>
          <w:sz w:val="40"/>
        </w:rPr>
        <w:t xml:space="preserve"> </w:t>
      </w:r>
    </w:p>
    <w:p w14:paraId="65F4FC2A" w14:textId="294185F9" w:rsidR="00C42081" w:rsidRDefault="00C42081" w:rsidP="002B7730">
      <w:pPr>
        <w:jc w:val="center"/>
        <w:rPr>
          <w:rFonts w:asciiTheme="minorHAnsi" w:hAnsiTheme="minorHAnsi" w:cs="Tahoma"/>
          <w:b/>
          <w:bCs/>
          <w:sz w:val="40"/>
        </w:rPr>
      </w:pPr>
      <w:r>
        <w:rPr>
          <w:rFonts w:asciiTheme="minorHAnsi" w:hAnsiTheme="minorHAnsi" w:cs="Tahoma"/>
          <w:b/>
          <w:bCs/>
          <w:sz w:val="40"/>
        </w:rPr>
        <w:t>Cleantech Competition for Natural Gas Production</w:t>
      </w:r>
    </w:p>
    <w:p w14:paraId="604FD0E6" w14:textId="77777777" w:rsidR="00C42081" w:rsidRPr="00311F11" w:rsidRDefault="00C42081" w:rsidP="002B7730">
      <w:pPr>
        <w:jc w:val="center"/>
        <w:rPr>
          <w:rFonts w:asciiTheme="minorHAnsi" w:hAnsiTheme="minorHAnsi" w:cs="Tahoma"/>
          <w:b/>
          <w:bCs/>
          <w:sz w:val="40"/>
        </w:rPr>
      </w:pPr>
    </w:p>
    <w:p w14:paraId="721890AB" w14:textId="1D2D2B07" w:rsidR="00311F11" w:rsidRPr="001868FC" w:rsidRDefault="00311F11" w:rsidP="002F6B50">
      <w:pPr>
        <w:pStyle w:val="ListParagraph"/>
        <w:keepNext/>
        <w:keepLines/>
        <w:numPr>
          <w:ilvl w:val="0"/>
          <w:numId w:val="6"/>
        </w:numPr>
        <w:shd w:val="clear" w:color="auto" w:fill="0070C0"/>
        <w:spacing w:after="120"/>
        <w:ind w:left="284" w:right="14" w:hanging="270"/>
        <w:outlineLvl w:val="0"/>
        <w:rPr>
          <w:rFonts w:ascii="Calibri" w:eastAsia="MS Gothic" w:hAnsi="Calibri"/>
          <w:b/>
          <w:bCs/>
          <w:color w:val="F2F2F2"/>
          <w:sz w:val="32"/>
          <w:szCs w:val="28"/>
          <w:lang w:val="en-CA"/>
        </w:rPr>
      </w:pPr>
      <w:r w:rsidRPr="001868FC">
        <w:rPr>
          <w:rFonts w:ascii="Calibri" w:eastAsia="MS Gothic" w:hAnsi="Calibri"/>
          <w:b/>
          <w:bCs/>
          <w:color w:val="F2F2F2"/>
          <w:sz w:val="32"/>
          <w:szCs w:val="28"/>
          <w:lang w:val="en-CA"/>
        </w:rPr>
        <w:t>Pro</w:t>
      </w:r>
      <w:r w:rsidR="006D62D9" w:rsidRPr="001868FC">
        <w:rPr>
          <w:rFonts w:ascii="Calibri" w:eastAsia="MS Gothic" w:hAnsi="Calibri"/>
          <w:b/>
          <w:bCs/>
          <w:color w:val="F2F2F2"/>
          <w:sz w:val="32"/>
          <w:szCs w:val="28"/>
          <w:lang w:val="en-CA"/>
        </w:rPr>
        <w:t>posal</w:t>
      </w:r>
      <w:r w:rsidRPr="001868FC">
        <w:rPr>
          <w:rFonts w:ascii="Calibri" w:eastAsia="MS Gothic" w:hAnsi="Calibri"/>
          <w:b/>
          <w:bCs/>
          <w:color w:val="F2F2F2"/>
          <w:sz w:val="32"/>
          <w:szCs w:val="28"/>
          <w:lang w:val="en-CA"/>
        </w:rPr>
        <w:t xml:space="preserve"> Information</w:t>
      </w:r>
    </w:p>
    <w:tbl>
      <w:tblPr>
        <w:tblW w:w="93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80" w:firstRow="0" w:lastRow="0" w:firstColumn="1" w:lastColumn="0" w:noHBand="0" w:noVBand="0"/>
      </w:tblPr>
      <w:tblGrid>
        <w:gridCol w:w="3256"/>
        <w:gridCol w:w="6104"/>
      </w:tblGrid>
      <w:tr w:rsidR="003030A0" w:rsidRPr="00311F11" w14:paraId="7A75D832" w14:textId="77777777" w:rsidTr="00450CE4">
        <w:trPr>
          <w:jc w:val="center"/>
        </w:trPr>
        <w:tc>
          <w:tcPr>
            <w:tcW w:w="3256" w:type="dxa"/>
            <w:tcBorders>
              <w:bottom w:val="single" w:sz="4" w:space="0" w:color="auto"/>
            </w:tcBorders>
          </w:tcPr>
          <w:p w14:paraId="7F298981" w14:textId="6A525102" w:rsidR="003030A0" w:rsidRDefault="00430ED2" w:rsidP="00311F11">
            <w:pPr>
              <w:spacing w:before="20" w:after="20"/>
              <w:rPr>
                <w:rFonts w:ascii="Calibri" w:eastAsia="MS Mincho" w:hAnsi="Calibri" w:cs="Arial"/>
                <w:sz w:val="22"/>
              </w:rPr>
            </w:pPr>
            <w:r>
              <w:rPr>
                <w:rFonts w:ascii="Calibri" w:eastAsia="MS Mincho" w:hAnsi="Calibri" w:cs="Arial"/>
                <w:sz w:val="22"/>
              </w:rPr>
              <w:t>Project ID (assign</w:t>
            </w:r>
            <w:r w:rsidR="00C42081">
              <w:rPr>
                <w:rFonts w:ascii="Calibri" w:eastAsia="MS Mincho" w:hAnsi="Calibri" w:cs="Arial"/>
                <w:sz w:val="22"/>
              </w:rPr>
              <w:t>ed</w:t>
            </w:r>
            <w:r>
              <w:rPr>
                <w:rFonts w:ascii="Calibri" w:eastAsia="MS Mincho" w:hAnsi="Calibri" w:cs="Arial"/>
                <w:sz w:val="22"/>
              </w:rPr>
              <w:t xml:space="preserve"> by </w:t>
            </w:r>
            <w:r w:rsidR="00C42081">
              <w:rPr>
                <w:rFonts w:ascii="Calibri" w:eastAsia="MS Mincho" w:hAnsi="Calibri" w:cs="Arial"/>
                <w:sz w:val="22"/>
              </w:rPr>
              <w:t>NGIF</w:t>
            </w:r>
            <w:r>
              <w:rPr>
                <w:rFonts w:ascii="Calibri" w:eastAsia="MS Mincho" w:hAnsi="Calibri" w:cs="Arial"/>
                <w:sz w:val="22"/>
              </w:rPr>
              <w:t xml:space="preserve">): </w:t>
            </w:r>
          </w:p>
        </w:tc>
        <w:tc>
          <w:tcPr>
            <w:tcW w:w="6104" w:type="dxa"/>
            <w:tcBorders>
              <w:bottom w:val="single" w:sz="4" w:space="0" w:color="auto"/>
            </w:tcBorders>
          </w:tcPr>
          <w:p w14:paraId="778D1544" w14:textId="77777777" w:rsidR="003030A0" w:rsidRPr="00311F11" w:rsidRDefault="003030A0" w:rsidP="00311F11">
            <w:pPr>
              <w:spacing w:before="20" w:after="20"/>
              <w:rPr>
                <w:rFonts w:ascii="Calibri" w:eastAsia="MS Mincho" w:hAnsi="Calibri" w:cs="Arial"/>
                <w:sz w:val="22"/>
              </w:rPr>
            </w:pPr>
          </w:p>
        </w:tc>
      </w:tr>
      <w:tr w:rsidR="00311F11" w:rsidRPr="00311F11" w14:paraId="68B90299" w14:textId="77777777" w:rsidTr="00450CE4">
        <w:trPr>
          <w:jc w:val="center"/>
        </w:trPr>
        <w:tc>
          <w:tcPr>
            <w:tcW w:w="3256" w:type="dxa"/>
          </w:tcPr>
          <w:p w14:paraId="2D4ADA48" w14:textId="77777777" w:rsidR="00311F11" w:rsidRPr="00311F11" w:rsidRDefault="00311F11" w:rsidP="00311F11">
            <w:pPr>
              <w:spacing w:before="20" w:after="20"/>
              <w:rPr>
                <w:rFonts w:ascii="Calibri" w:eastAsia="MS Mincho" w:hAnsi="Calibri" w:cs="Arial"/>
                <w:sz w:val="22"/>
              </w:rPr>
            </w:pPr>
            <w:r w:rsidRPr="00311F11">
              <w:rPr>
                <w:rFonts w:ascii="Calibri" w:eastAsia="MS Mincho" w:hAnsi="Calibri" w:cs="Arial"/>
                <w:sz w:val="22"/>
              </w:rPr>
              <w:t>Project Title:</w:t>
            </w:r>
          </w:p>
        </w:tc>
        <w:tc>
          <w:tcPr>
            <w:tcW w:w="6104" w:type="dxa"/>
          </w:tcPr>
          <w:p w14:paraId="2BA4B4CE" w14:textId="77777777" w:rsidR="00311F11" w:rsidRPr="00311F11" w:rsidRDefault="00311F11" w:rsidP="00311F11">
            <w:pPr>
              <w:spacing w:before="20" w:after="20"/>
              <w:rPr>
                <w:rFonts w:ascii="Calibri" w:eastAsia="MS Mincho" w:hAnsi="Calibri" w:cs="Arial"/>
                <w:sz w:val="22"/>
              </w:rPr>
            </w:pPr>
          </w:p>
        </w:tc>
      </w:tr>
      <w:tr w:rsidR="00311F11" w:rsidRPr="00311F11" w14:paraId="430BEC6B" w14:textId="77777777" w:rsidTr="00450CE4">
        <w:trPr>
          <w:jc w:val="center"/>
        </w:trPr>
        <w:tc>
          <w:tcPr>
            <w:tcW w:w="3256" w:type="dxa"/>
          </w:tcPr>
          <w:p w14:paraId="1CA59787" w14:textId="77777777" w:rsidR="00311F11" w:rsidRPr="00311F11" w:rsidRDefault="00311F11" w:rsidP="00311F11">
            <w:pPr>
              <w:spacing w:before="20" w:after="20"/>
              <w:rPr>
                <w:rFonts w:ascii="Calibri" w:eastAsia="MS Mincho" w:hAnsi="Calibri" w:cs="Arial"/>
                <w:sz w:val="22"/>
              </w:rPr>
            </w:pPr>
            <w:r w:rsidRPr="00311F11">
              <w:rPr>
                <w:rFonts w:ascii="Calibri" w:eastAsia="MS Mincho" w:hAnsi="Calibri" w:cs="Arial"/>
                <w:sz w:val="22"/>
              </w:rPr>
              <w:t xml:space="preserve">Lead Applicant Organization: </w:t>
            </w:r>
          </w:p>
        </w:tc>
        <w:tc>
          <w:tcPr>
            <w:tcW w:w="6104" w:type="dxa"/>
          </w:tcPr>
          <w:p w14:paraId="17B2D7C2" w14:textId="77777777" w:rsidR="00311F11" w:rsidRPr="00311F11" w:rsidRDefault="00311F11" w:rsidP="00311F11">
            <w:pPr>
              <w:spacing w:before="20" w:after="20"/>
              <w:rPr>
                <w:rFonts w:ascii="Calibri" w:eastAsia="MS Mincho" w:hAnsi="Calibri" w:cs="Arial"/>
                <w:sz w:val="22"/>
              </w:rPr>
            </w:pPr>
          </w:p>
        </w:tc>
      </w:tr>
      <w:tr w:rsidR="00311F11" w:rsidRPr="00311F11" w14:paraId="3EDF2F64" w14:textId="77777777" w:rsidTr="00450CE4">
        <w:trPr>
          <w:jc w:val="center"/>
        </w:trPr>
        <w:tc>
          <w:tcPr>
            <w:tcW w:w="3256" w:type="dxa"/>
          </w:tcPr>
          <w:p w14:paraId="3B798E87" w14:textId="77777777" w:rsidR="00311F11" w:rsidRPr="00311F11" w:rsidRDefault="00311F11" w:rsidP="00311F11">
            <w:pPr>
              <w:spacing w:before="20" w:after="20"/>
              <w:rPr>
                <w:rFonts w:ascii="Calibri" w:eastAsia="MS Mincho" w:hAnsi="Calibri" w:cs="Arial"/>
                <w:sz w:val="22"/>
              </w:rPr>
            </w:pPr>
            <w:r w:rsidRPr="00311F11">
              <w:rPr>
                <w:rFonts w:ascii="Calibri" w:eastAsia="MS Mincho" w:hAnsi="Calibri"/>
                <w:sz w:val="22"/>
                <w:lang w:val="en-CA"/>
              </w:rPr>
              <w:t>Project Location(s):</w:t>
            </w:r>
          </w:p>
        </w:tc>
        <w:tc>
          <w:tcPr>
            <w:tcW w:w="6104" w:type="dxa"/>
          </w:tcPr>
          <w:p w14:paraId="415D99B9" w14:textId="77777777" w:rsidR="00311F11" w:rsidRPr="00311F11" w:rsidRDefault="00311F11" w:rsidP="00311F11">
            <w:pPr>
              <w:spacing w:before="20" w:after="20"/>
              <w:rPr>
                <w:rFonts w:ascii="Calibri" w:eastAsia="MS Mincho" w:hAnsi="Calibri" w:cs="Arial"/>
                <w:sz w:val="22"/>
              </w:rPr>
            </w:pPr>
          </w:p>
        </w:tc>
      </w:tr>
      <w:tr w:rsidR="00311F11" w:rsidRPr="00311F11" w14:paraId="3CED17B5" w14:textId="77777777" w:rsidTr="00450CE4">
        <w:trPr>
          <w:jc w:val="center"/>
        </w:trPr>
        <w:tc>
          <w:tcPr>
            <w:tcW w:w="3256" w:type="dxa"/>
          </w:tcPr>
          <w:p w14:paraId="1329D95C" w14:textId="77777777" w:rsidR="00311F11" w:rsidRPr="00311F11" w:rsidRDefault="00311F11" w:rsidP="00311F11">
            <w:pPr>
              <w:spacing w:before="20" w:after="20"/>
              <w:rPr>
                <w:rFonts w:ascii="Calibri" w:eastAsia="MS Mincho" w:hAnsi="Calibri" w:cs="Arial"/>
                <w:sz w:val="22"/>
              </w:rPr>
            </w:pPr>
            <w:r w:rsidRPr="00311F11">
              <w:rPr>
                <w:rFonts w:ascii="Calibri" w:eastAsia="MS Mincho" w:hAnsi="Calibri" w:cs="Arial"/>
                <w:sz w:val="22"/>
              </w:rPr>
              <w:t>Project Start Date:</w:t>
            </w:r>
          </w:p>
        </w:tc>
        <w:tc>
          <w:tcPr>
            <w:tcW w:w="6104" w:type="dxa"/>
          </w:tcPr>
          <w:p w14:paraId="47846395" w14:textId="77777777" w:rsidR="00311F11" w:rsidRPr="00311F11" w:rsidRDefault="00311F11" w:rsidP="00311F11">
            <w:pPr>
              <w:spacing w:before="20" w:after="20"/>
              <w:rPr>
                <w:rFonts w:ascii="Calibri" w:eastAsia="MS Mincho" w:hAnsi="Calibri" w:cs="Arial"/>
                <w:sz w:val="22"/>
              </w:rPr>
            </w:pPr>
          </w:p>
        </w:tc>
      </w:tr>
      <w:tr w:rsidR="00311F11" w:rsidRPr="00311F11" w14:paraId="1C55408F" w14:textId="77777777" w:rsidTr="00450CE4">
        <w:trPr>
          <w:jc w:val="center"/>
        </w:trPr>
        <w:tc>
          <w:tcPr>
            <w:tcW w:w="3256" w:type="dxa"/>
          </w:tcPr>
          <w:p w14:paraId="6EB346A7" w14:textId="77777777" w:rsidR="00311F11" w:rsidRPr="00311F11" w:rsidRDefault="00311F11" w:rsidP="00311F11">
            <w:pPr>
              <w:spacing w:before="20" w:after="20"/>
              <w:rPr>
                <w:rFonts w:ascii="Calibri" w:eastAsia="MS Mincho" w:hAnsi="Calibri" w:cs="Arial"/>
                <w:sz w:val="22"/>
              </w:rPr>
            </w:pPr>
            <w:r w:rsidRPr="00311F11">
              <w:rPr>
                <w:rFonts w:ascii="Calibri" w:eastAsia="MS Mincho" w:hAnsi="Calibri" w:cs="Arial"/>
                <w:sz w:val="22"/>
              </w:rPr>
              <w:t>Project Completion Date:</w:t>
            </w:r>
          </w:p>
        </w:tc>
        <w:tc>
          <w:tcPr>
            <w:tcW w:w="6104" w:type="dxa"/>
          </w:tcPr>
          <w:p w14:paraId="6EAA74F1" w14:textId="77777777" w:rsidR="00311F11" w:rsidRPr="00311F11" w:rsidRDefault="00311F11" w:rsidP="00311F11">
            <w:pPr>
              <w:spacing w:before="20" w:after="20"/>
              <w:rPr>
                <w:rFonts w:ascii="Calibri" w:eastAsia="MS Mincho" w:hAnsi="Calibri" w:cs="Arial"/>
                <w:sz w:val="22"/>
              </w:rPr>
            </w:pPr>
          </w:p>
        </w:tc>
      </w:tr>
      <w:tr w:rsidR="00311F11" w:rsidRPr="00311F11" w14:paraId="76CAB303" w14:textId="77777777" w:rsidTr="00450CE4">
        <w:trPr>
          <w:jc w:val="center"/>
        </w:trPr>
        <w:tc>
          <w:tcPr>
            <w:tcW w:w="3256" w:type="dxa"/>
          </w:tcPr>
          <w:p w14:paraId="0D9A5CEF" w14:textId="77777777" w:rsidR="00311F11" w:rsidRPr="00311F11" w:rsidRDefault="00311F11" w:rsidP="00311F11">
            <w:pPr>
              <w:spacing w:before="20" w:after="20"/>
              <w:rPr>
                <w:rFonts w:ascii="Calibri" w:eastAsia="MS Mincho" w:hAnsi="Calibri" w:cs="Arial"/>
                <w:sz w:val="22"/>
              </w:rPr>
            </w:pPr>
            <w:r w:rsidRPr="00311F11">
              <w:rPr>
                <w:rFonts w:ascii="Calibri" w:eastAsia="MS Mincho" w:hAnsi="Calibri" w:cs="Arial"/>
                <w:sz w:val="22"/>
              </w:rPr>
              <w:t>Total Project Budget:</w:t>
            </w:r>
          </w:p>
        </w:tc>
        <w:tc>
          <w:tcPr>
            <w:tcW w:w="6104" w:type="dxa"/>
          </w:tcPr>
          <w:p w14:paraId="75EBEC07" w14:textId="77777777" w:rsidR="00311F11" w:rsidRPr="00311F11" w:rsidRDefault="00311F11" w:rsidP="00311F11">
            <w:pPr>
              <w:spacing w:before="20" w:after="20"/>
              <w:rPr>
                <w:rFonts w:ascii="Calibri" w:eastAsia="MS Mincho" w:hAnsi="Calibri" w:cs="Arial"/>
                <w:sz w:val="22"/>
              </w:rPr>
            </w:pPr>
          </w:p>
        </w:tc>
      </w:tr>
      <w:tr w:rsidR="00311F11" w:rsidRPr="00311F11" w14:paraId="303BCE4A" w14:textId="77777777" w:rsidTr="00450CE4">
        <w:trPr>
          <w:jc w:val="center"/>
        </w:trPr>
        <w:tc>
          <w:tcPr>
            <w:tcW w:w="3256" w:type="dxa"/>
          </w:tcPr>
          <w:p w14:paraId="59427EA3" w14:textId="7B1EDF5D" w:rsidR="00311F11" w:rsidRPr="00311F11" w:rsidRDefault="00311F11" w:rsidP="00311F11">
            <w:pPr>
              <w:spacing w:before="20" w:after="20"/>
              <w:rPr>
                <w:rFonts w:ascii="Calibri" w:eastAsia="MS Mincho" w:hAnsi="Calibri" w:cs="Arial"/>
                <w:sz w:val="22"/>
              </w:rPr>
            </w:pPr>
            <w:r w:rsidRPr="00311F11">
              <w:rPr>
                <w:rFonts w:ascii="Calibri" w:eastAsia="MS Mincho" w:hAnsi="Calibri" w:cs="Arial"/>
                <w:sz w:val="22"/>
              </w:rPr>
              <w:t xml:space="preserve">Requested </w:t>
            </w:r>
            <w:r w:rsidR="00C42081">
              <w:rPr>
                <w:rFonts w:ascii="Calibri" w:eastAsia="MS Mincho" w:hAnsi="Calibri" w:cs="Arial"/>
                <w:sz w:val="22"/>
              </w:rPr>
              <w:t>NGIF</w:t>
            </w:r>
            <w:r w:rsidRPr="00311F11">
              <w:rPr>
                <w:rFonts w:ascii="Calibri" w:eastAsia="MS Mincho" w:hAnsi="Calibri" w:cs="Arial"/>
                <w:sz w:val="22"/>
              </w:rPr>
              <w:t xml:space="preserve"> Funding:</w:t>
            </w:r>
          </w:p>
        </w:tc>
        <w:tc>
          <w:tcPr>
            <w:tcW w:w="6104" w:type="dxa"/>
          </w:tcPr>
          <w:p w14:paraId="6701197D" w14:textId="77777777" w:rsidR="00311F11" w:rsidRPr="00311F11" w:rsidRDefault="00311F11" w:rsidP="00311F11">
            <w:pPr>
              <w:spacing w:before="20" w:after="20"/>
              <w:rPr>
                <w:rFonts w:ascii="Calibri" w:eastAsia="MS Mincho" w:hAnsi="Calibri" w:cs="Arial"/>
                <w:sz w:val="22"/>
              </w:rPr>
            </w:pPr>
          </w:p>
        </w:tc>
      </w:tr>
      <w:tr w:rsidR="00450CE4" w:rsidRPr="00311F11" w14:paraId="6ADE31D8" w14:textId="77777777" w:rsidTr="00450CE4">
        <w:trPr>
          <w:jc w:val="center"/>
        </w:trPr>
        <w:tc>
          <w:tcPr>
            <w:tcW w:w="3256" w:type="dxa"/>
          </w:tcPr>
          <w:p w14:paraId="0E356307" w14:textId="2DCCC378" w:rsidR="00450CE4" w:rsidRPr="00311F11" w:rsidRDefault="001868FC" w:rsidP="002F6B50">
            <w:pPr>
              <w:spacing w:before="20"/>
              <w:rPr>
                <w:rFonts w:ascii="Calibri" w:eastAsia="MS Mincho" w:hAnsi="Calibri" w:cs="Arial"/>
                <w:sz w:val="22"/>
              </w:rPr>
            </w:pPr>
            <w:r>
              <w:rPr>
                <w:rFonts w:ascii="Calibri" w:eastAsia="MS Mincho" w:hAnsi="Calibri" w:cs="Arial"/>
                <w:sz w:val="22"/>
              </w:rPr>
              <w:t xml:space="preserve">Applicant </w:t>
            </w:r>
            <w:r w:rsidR="00450CE4">
              <w:rPr>
                <w:rFonts w:ascii="Calibri" w:eastAsia="MS Mincho" w:hAnsi="Calibri" w:cs="Arial"/>
                <w:sz w:val="22"/>
              </w:rPr>
              <w:t>Contact Email:</w:t>
            </w:r>
            <w:r w:rsidR="00450CE4" w:rsidRPr="00311F11">
              <w:rPr>
                <w:rFonts w:ascii="Calibri" w:eastAsia="MS Mincho" w:hAnsi="Calibri" w:cs="Arial"/>
                <w:sz w:val="22"/>
              </w:rPr>
              <w:t xml:space="preserve"> </w:t>
            </w:r>
          </w:p>
        </w:tc>
        <w:tc>
          <w:tcPr>
            <w:tcW w:w="6104" w:type="dxa"/>
          </w:tcPr>
          <w:p w14:paraId="3124C675" w14:textId="77777777" w:rsidR="00450CE4" w:rsidRPr="00311F11" w:rsidRDefault="00450CE4" w:rsidP="00CD0E69">
            <w:pPr>
              <w:spacing w:before="20" w:after="20"/>
              <w:rPr>
                <w:rFonts w:ascii="Calibri" w:eastAsia="MS Mincho" w:hAnsi="Calibri" w:cs="Arial"/>
                <w:sz w:val="22"/>
              </w:rPr>
            </w:pPr>
          </w:p>
        </w:tc>
      </w:tr>
    </w:tbl>
    <w:p w14:paraId="2DB75141" w14:textId="77777777" w:rsidR="00311F11" w:rsidRDefault="00311F11" w:rsidP="002F6B50">
      <w:pPr>
        <w:pStyle w:val="Noteboxed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40"/>
        <w:ind w:left="244" w:right="113" w:hanging="142"/>
      </w:pPr>
      <w:r>
        <w:rPr>
          <w:b/>
        </w:rPr>
        <w:t>INSTRUCTIONS</w:t>
      </w:r>
      <w:r w:rsidRPr="002265E1">
        <w:t xml:space="preserve">: </w:t>
      </w:r>
    </w:p>
    <w:p w14:paraId="6F7243E6" w14:textId="4544C420" w:rsidR="00311F11" w:rsidRDefault="00311F11" w:rsidP="00311F11">
      <w:pPr>
        <w:pStyle w:val="Noteboxed"/>
        <w:numPr>
          <w:ilvl w:val="0"/>
          <w:numId w:val="4"/>
        </w:numPr>
        <w:ind w:left="284" w:hanging="183"/>
      </w:pPr>
      <w:r w:rsidRPr="003532A2">
        <w:t>All text in red is provided for your guidance and should be deleted.</w:t>
      </w:r>
    </w:p>
    <w:p w14:paraId="69E3D53A" w14:textId="77777777" w:rsidR="001868FC" w:rsidRDefault="001868FC" w:rsidP="001868FC">
      <w:pPr>
        <w:pStyle w:val="Noteboxed"/>
        <w:numPr>
          <w:ilvl w:val="0"/>
          <w:numId w:val="4"/>
        </w:numPr>
        <w:ind w:left="284" w:hanging="183"/>
      </w:pPr>
      <w:r>
        <w:t>Complete this application form based on the instructions provided here and in the Call for Expressions of Interest document.</w:t>
      </w:r>
    </w:p>
    <w:p w14:paraId="0DA3D428" w14:textId="2BE4DDEB" w:rsidR="00311F11" w:rsidRDefault="00311F11" w:rsidP="00311F11">
      <w:pPr>
        <w:pStyle w:val="Noteboxed"/>
        <w:numPr>
          <w:ilvl w:val="0"/>
          <w:numId w:val="4"/>
        </w:numPr>
        <w:ind w:left="284" w:hanging="183"/>
      </w:pPr>
      <w:r>
        <w:t>All sections are mandatory.</w:t>
      </w:r>
    </w:p>
    <w:p w14:paraId="610EB0E9" w14:textId="77777777" w:rsidR="00311F11" w:rsidRDefault="00311F11" w:rsidP="00311F11">
      <w:pPr>
        <w:pStyle w:val="Noteboxed"/>
        <w:numPr>
          <w:ilvl w:val="0"/>
          <w:numId w:val="4"/>
        </w:numPr>
        <w:ind w:left="284" w:hanging="183"/>
      </w:pPr>
      <w:r>
        <w:t>The document must be written entirely in English.</w:t>
      </w:r>
    </w:p>
    <w:p w14:paraId="0BA5C532" w14:textId="77777777" w:rsidR="00311F11" w:rsidRDefault="00311F11" w:rsidP="00311F11">
      <w:pPr>
        <w:pStyle w:val="Noteboxed"/>
        <w:numPr>
          <w:ilvl w:val="0"/>
          <w:numId w:val="4"/>
        </w:numPr>
        <w:ind w:left="284" w:hanging="183"/>
      </w:pPr>
      <w:r>
        <w:t>Do not remove or modify any portions of the template, except where instructed.</w:t>
      </w:r>
    </w:p>
    <w:p w14:paraId="718ACDE0" w14:textId="77777777" w:rsidR="00311F11" w:rsidRDefault="00311F11" w:rsidP="00311F11">
      <w:pPr>
        <w:pStyle w:val="Noteboxed"/>
        <w:numPr>
          <w:ilvl w:val="0"/>
          <w:numId w:val="4"/>
        </w:numPr>
        <w:ind w:left="284" w:hanging="183"/>
      </w:pPr>
      <w:r>
        <w:t>This document must be submitted in PDF format. The PDF document must be converted directly from the response template -- do not print and scan to PDF.</w:t>
      </w:r>
    </w:p>
    <w:p w14:paraId="75090BD9" w14:textId="743C89E2" w:rsidR="00B951DD" w:rsidRPr="00101C28" w:rsidRDefault="00311F11" w:rsidP="00101C28">
      <w:pPr>
        <w:pStyle w:val="Noteboxed"/>
        <w:numPr>
          <w:ilvl w:val="0"/>
          <w:numId w:val="4"/>
        </w:numPr>
        <w:ind w:left="284" w:hanging="183"/>
      </w:pPr>
      <w:r>
        <w:t xml:space="preserve">The final converted PDF document must be no more than </w:t>
      </w:r>
      <w:r w:rsidR="00AF0986">
        <w:t>eight</w:t>
      </w:r>
      <w:r w:rsidRPr="00DA0887">
        <w:t xml:space="preserve"> (</w:t>
      </w:r>
      <w:r w:rsidR="00AF0986">
        <w:t>08</w:t>
      </w:r>
      <w:r w:rsidRPr="00DA0887">
        <w:t>)</w:t>
      </w:r>
      <w:r>
        <w:t xml:space="preserve"> pages in length, including all graphics, tables, and embedded elements (excluding support letters). Extra pages will not be considered.</w:t>
      </w:r>
      <w:r w:rsidR="008F7785">
        <w:t xml:space="preserve"> </w:t>
      </w:r>
    </w:p>
    <w:p w14:paraId="40467009" w14:textId="77777777" w:rsidR="001868FC" w:rsidRPr="001868FC" w:rsidRDefault="001868FC" w:rsidP="001868FC">
      <w:pPr>
        <w:pStyle w:val="Headingwithoutnumbers"/>
        <w:shd w:val="clear" w:color="auto" w:fill="0070C0"/>
        <w:rPr>
          <w:rFonts w:asciiTheme="minorHAnsi" w:hAnsiTheme="minorHAnsi" w:cstheme="minorHAnsi"/>
        </w:rPr>
      </w:pPr>
      <w:r w:rsidRPr="001868FC">
        <w:rPr>
          <w:rFonts w:asciiTheme="minorHAnsi" w:hAnsiTheme="minorHAnsi" w:cstheme="minorHAnsi"/>
        </w:rPr>
        <w:t>ii. Project Summary</w:t>
      </w:r>
    </w:p>
    <w:p w14:paraId="6944E38E" w14:textId="22111A2F" w:rsidR="001868FC" w:rsidRPr="001868FC" w:rsidRDefault="001868FC" w:rsidP="001868FC">
      <w:pPr>
        <w:pStyle w:val="Noteboxed"/>
        <w:ind w:left="101" w:firstLine="0"/>
        <w:rPr>
          <w:rFonts w:asciiTheme="minorHAnsi" w:hAnsiTheme="minorHAnsi" w:cstheme="minorHAnsi"/>
        </w:rPr>
      </w:pPr>
      <w:r w:rsidRPr="001868FC">
        <w:rPr>
          <w:rFonts w:asciiTheme="minorHAnsi" w:hAnsiTheme="minorHAnsi" w:cstheme="minorHAnsi"/>
        </w:rPr>
        <w:t>Provide a short summary (</w:t>
      </w:r>
      <w:r w:rsidR="00684F5A">
        <w:rPr>
          <w:rFonts w:asciiTheme="minorHAnsi" w:hAnsiTheme="minorHAnsi" w:cstheme="minorHAnsi"/>
        </w:rPr>
        <w:t>3</w:t>
      </w:r>
      <w:r w:rsidRPr="001868FC">
        <w:rPr>
          <w:rFonts w:asciiTheme="minorHAnsi" w:hAnsiTheme="minorHAnsi" w:cstheme="minorHAnsi"/>
        </w:rPr>
        <w:t xml:space="preserve">00 words max) of the proposed project that includes a brief overview of the technology to be developed/demonstrated, the project opportunity and objectives, and how the </w:t>
      </w:r>
      <w:r w:rsidR="00AC36B6">
        <w:rPr>
          <w:rFonts w:asciiTheme="minorHAnsi" w:hAnsiTheme="minorHAnsi" w:cstheme="minorHAnsi"/>
        </w:rPr>
        <w:t>NGIF</w:t>
      </w:r>
      <w:r w:rsidRPr="001868FC">
        <w:rPr>
          <w:rFonts w:asciiTheme="minorHAnsi" w:hAnsiTheme="minorHAnsi" w:cstheme="minorHAnsi"/>
        </w:rPr>
        <w:t xml:space="preserve"> project will result in </w:t>
      </w:r>
      <w:r w:rsidR="00AC36B6">
        <w:rPr>
          <w:rFonts w:asciiTheme="minorHAnsi" w:hAnsiTheme="minorHAnsi" w:cstheme="minorHAnsi"/>
        </w:rPr>
        <w:t>environmental benefits including g</w:t>
      </w:r>
      <w:r w:rsidRPr="001868FC">
        <w:rPr>
          <w:rFonts w:asciiTheme="minorHAnsi" w:hAnsiTheme="minorHAnsi" w:cstheme="minorHAnsi"/>
        </w:rPr>
        <w:t xml:space="preserve">reenhouse gas emissions reductions </w:t>
      </w:r>
      <w:r w:rsidR="001C04AD">
        <w:rPr>
          <w:rFonts w:asciiTheme="minorHAnsi" w:hAnsiTheme="minorHAnsi" w:cstheme="minorHAnsi"/>
        </w:rPr>
        <w:t xml:space="preserve">and non-GHG reductions </w:t>
      </w:r>
      <w:r>
        <w:rPr>
          <w:rFonts w:asciiTheme="minorHAnsi" w:hAnsiTheme="minorHAnsi" w:cstheme="minorHAnsi"/>
        </w:rPr>
        <w:t xml:space="preserve">in </w:t>
      </w:r>
      <w:r w:rsidR="00AC36B6">
        <w:rPr>
          <w:rFonts w:asciiTheme="minorHAnsi" w:hAnsiTheme="minorHAnsi" w:cstheme="minorHAnsi"/>
        </w:rPr>
        <w:t>Alberta’s, British Columbia’s and Saskatchewan’s</w:t>
      </w:r>
      <w:r w:rsidR="001C04AD">
        <w:rPr>
          <w:rFonts w:asciiTheme="minorHAnsi" w:hAnsiTheme="minorHAnsi" w:cstheme="minorHAnsi"/>
        </w:rPr>
        <w:t>, and overall Canada’s</w:t>
      </w:r>
      <w:r w:rsidR="00AC36B6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natural gas sector</w:t>
      </w:r>
      <w:r w:rsidR="00AC36B6">
        <w:rPr>
          <w:rFonts w:asciiTheme="minorHAnsi" w:hAnsiTheme="minorHAnsi" w:cstheme="minorHAnsi"/>
        </w:rPr>
        <w:t xml:space="preserve">.  </w:t>
      </w:r>
    </w:p>
    <w:p w14:paraId="1DF20B61" w14:textId="2A1DA97A" w:rsidR="001868FC" w:rsidRDefault="001868FC" w:rsidP="001868FC">
      <w:pPr>
        <w:rPr>
          <w:rFonts w:asciiTheme="minorHAnsi" w:hAnsiTheme="minorHAnsi" w:cstheme="minorHAnsi"/>
          <w:lang w:val="en-CA"/>
        </w:rPr>
      </w:pPr>
      <w:r w:rsidRPr="001868FC">
        <w:rPr>
          <w:rFonts w:asciiTheme="minorHAnsi" w:hAnsiTheme="minorHAnsi" w:cstheme="minorHAnsi"/>
          <w:lang w:val="en-CA"/>
        </w:rPr>
        <w:t xml:space="preserve">Insert text here. Maximum </w:t>
      </w:r>
      <w:r w:rsidR="00684F5A">
        <w:rPr>
          <w:rFonts w:asciiTheme="minorHAnsi" w:hAnsiTheme="minorHAnsi" w:cstheme="minorHAnsi"/>
          <w:lang w:val="en-CA"/>
        </w:rPr>
        <w:t>3</w:t>
      </w:r>
      <w:r w:rsidRPr="001868FC">
        <w:rPr>
          <w:rFonts w:asciiTheme="minorHAnsi" w:hAnsiTheme="minorHAnsi" w:cstheme="minorHAnsi"/>
          <w:lang w:val="en-CA"/>
        </w:rPr>
        <w:t>00 words.</w:t>
      </w:r>
    </w:p>
    <w:p w14:paraId="77187F3C" w14:textId="2ABF22ED" w:rsidR="00101C28" w:rsidRPr="00101C28" w:rsidRDefault="008F7785" w:rsidP="001868FC">
      <w:pPr>
        <w:pStyle w:val="ListParagraph"/>
        <w:keepNext/>
        <w:keepLines/>
        <w:numPr>
          <w:ilvl w:val="0"/>
          <w:numId w:val="5"/>
        </w:numPr>
        <w:shd w:val="clear" w:color="auto" w:fill="0070C0"/>
        <w:spacing w:before="480" w:after="120"/>
        <w:ind w:right="14"/>
        <w:outlineLvl w:val="0"/>
        <w:rPr>
          <w:rFonts w:ascii="Calibri" w:eastAsia="MS Gothic" w:hAnsi="Calibri"/>
          <w:b/>
          <w:bCs/>
          <w:color w:val="F2F2F2"/>
          <w:sz w:val="32"/>
          <w:szCs w:val="28"/>
          <w:lang w:val="en-CA"/>
        </w:rPr>
      </w:pPr>
      <w:r>
        <w:rPr>
          <w:rFonts w:ascii="Calibri" w:eastAsia="MS Gothic" w:hAnsi="Calibri"/>
          <w:b/>
          <w:bCs/>
          <w:color w:val="F2F2F2"/>
          <w:sz w:val="32"/>
          <w:szCs w:val="28"/>
          <w:lang w:val="en-CA"/>
        </w:rPr>
        <w:lastRenderedPageBreak/>
        <w:t xml:space="preserve">Technology </w:t>
      </w:r>
      <w:r w:rsidR="00101C28">
        <w:rPr>
          <w:rFonts w:ascii="Calibri" w:eastAsia="MS Gothic" w:hAnsi="Calibri"/>
          <w:b/>
          <w:bCs/>
          <w:color w:val="F2F2F2"/>
          <w:sz w:val="32"/>
          <w:szCs w:val="28"/>
          <w:lang w:val="en-CA"/>
        </w:rPr>
        <w:t>O</w:t>
      </w:r>
      <w:r w:rsidR="001868FC">
        <w:rPr>
          <w:rFonts w:ascii="Calibri" w:eastAsia="MS Gothic" w:hAnsi="Calibri"/>
          <w:b/>
          <w:bCs/>
          <w:color w:val="F2F2F2"/>
          <w:sz w:val="32"/>
          <w:szCs w:val="28"/>
          <w:lang w:val="en-CA"/>
        </w:rPr>
        <w:t>pportunity</w:t>
      </w:r>
    </w:p>
    <w:p w14:paraId="51593351" w14:textId="6652ADB2" w:rsidR="00AC36B6" w:rsidRDefault="00AC36B6" w:rsidP="00101C28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bookmarkStart w:id="1" w:name="_Hlk23178908"/>
      <w:r>
        <w:rPr>
          <w:rFonts w:ascii="Calibri" w:eastAsia="MS Mincho" w:hAnsi="Calibri"/>
          <w:color w:val="FF0000"/>
          <w:sz w:val="22"/>
          <w:lang w:val="en-CA"/>
        </w:rPr>
        <w:t>Describe the problem that the technology is solving.</w:t>
      </w:r>
    </w:p>
    <w:bookmarkEnd w:id="1"/>
    <w:p w14:paraId="01D6274C" w14:textId="4DA86C8D" w:rsidR="00101C28" w:rsidRDefault="00101C28" w:rsidP="00101C28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>Provide a brief description of the technology and how it works, using diagrams as appropriate.</w:t>
      </w:r>
    </w:p>
    <w:p w14:paraId="2404EFAE" w14:textId="44507261" w:rsidR="001868FC" w:rsidRDefault="001868FC" w:rsidP="00101C28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 w:rsidRPr="001868FC">
        <w:rPr>
          <w:rFonts w:ascii="Calibri" w:eastAsia="MS Mincho" w:hAnsi="Calibri"/>
          <w:color w:val="FF0000"/>
          <w:sz w:val="22"/>
          <w:lang w:val="en-CA"/>
        </w:rPr>
        <w:t xml:space="preserve">Describe how the technology or application </w:t>
      </w:r>
      <w:r w:rsidR="00552E40">
        <w:rPr>
          <w:rFonts w:ascii="Calibri" w:eastAsia="MS Mincho" w:hAnsi="Calibri"/>
          <w:color w:val="FF0000"/>
          <w:sz w:val="22"/>
          <w:lang w:val="en-CA"/>
        </w:rPr>
        <w:t>thereof</w:t>
      </w:r>
      <w:r w:rsidRPr="001868FC">
        <w:rPr>
          <w:rFonts w:ascii="Calibri" w:eastAsia="MS Mincho" w:hAnsi="Calibri"/>
          <w:color w:val="FF0000"/>
          <w:sz w:val="22"/>
          <w:lang w:val="en-CA"/>
        </w:rPr>
        <w:t xml:space="preserve"> is new, unique, and/or innovative.</w:t>
      </w:r>
    </w:p>
    <w:p w14:paraId="2B6F1490" w14:textId="41E908D7" w:rsidR="00101C28" w:rsidRDefault="00101C28" w:rsidP="00101C28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>Describe the positioning of the technology within the competitive landscape, including the gap</w:t>
      </w:r>
      <w:r w:rsidR="00E426C9">
        <w:rPr>
          <w:rFonts w:ascii="Calibri" w:eastAsia="MS Mincho" w:hAnsi="Calibri"/>
          <w:color w:val="FF0000"/>
          <w:sz w:val="22"/>
          <w:lang w:val="en-CA"/>
        </w:rPr>
        <w:t>(</w:t>
      </w:r>
      <w:r>
        <w:rPr>
          <w:rFonts w:ascii="Calibri" w:eastAsia="MS Mincho" w:hAnsi="Calibri"/>
          <w:color w:val="FF0000"/>
          <w:sz w:val="22"/>
          <w:lang w:val="en-CA"/>
        </w:rPr>
        <w:t>s</w:t>
      </w:r>
      <w:r w:rsidR="00E426C9">
        <w:rPr>
          <w:rFonts w:ascii="Calibri" w:eastAsia="MS Mincho" w:hAnsi="Calibri"/>
          <w:color w:val="FF0000"/>
          <w:sz w:val="22"/>
          <w:lang w:val="en-CA"/>
        </w:rPr>
        <w:t>)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that it addresses and it</w:t>
      </w:r>
      <w:r w:rsidR="00E426C9">
        <w:rPr>
          <w:rFonts w:ascii="Calibri" w:eastAsia="MS Mincho" w:hAnsi="Calibri"/>
          <w:color w:val="FF0000"/>
          <w:sz w:val="22"/>
          <w:lang w:val="en-CA"/>
        </w:rPr>
        <w:t>s advantages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DA0FFC">
        <w:rPr>
          <w:rFonts w:ascii="Calibri" w:eastAsia="MS Mincho" w:hAnsi="Calibri"/>
          <w:color w:val="FF0000"/>
          <w:sz w:val="22"/>
          <w:lang w:val="en-CA"/>
        </w:rPr>
        <w:t>relative to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incumbent </w:t>
      </w:r>
      <w:r w:rsidR="00E426C9">
        <w:rPr>
          <w:rFonts w:ascii="Calibri" w:eastAsia="MS Mincho" w:hAnsi="Calibri"/>
          <w:color w:val="FF0000"/>
          <w:sz w:val="22"/>
          <w:lang w:val="en-CA"/>
        </w:rPr>
        <w:t>solutions</w:t>
      </w:r>
      <w:r>
        <w:rPr>
          <w:rFonts w:ascii="Calibri" w:eastAsia="MS Mincho" w:hAnsi="Calibri"/>
          <w:color w:val="FF0000"/>
          <w:sz w:val="22"/>
          <w:lang w:val="en-CA"/>
        </w:rPr>
        <w:t>.</w:t>
      </w:r>
    </w:p>
    <w:p w14:paraId="5F74B286" w14:textId="1D6A2D61" w:rsidR="00101C28" w:rsidRDefault="00101C28" w:rsidP="00101C28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>Describe the current status of the technology</w:t>
      </w:r>
      <w:r w:rsidR="00E426C9">
        <w:rPr>
          <w:rFonts w:ascii="Calibri" w:eastAsia="MS Mincho" w:hAnsi="Calibri"/>
          <w:color w:val="FF0000"/>
          <w:sz w:val="22"/>
          <w:lang w:val="en-CA"/>
        </w:rPr>
        <w:t>,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and explain how the technology will be advanced through the proposed project. </w:t>
      </w:r>
      <w:r w:rsidR="001868FC" w:rsidRPr="001868FC">
        <w:rPr>
          <w:rFonts w:ascii="Calibri" w:eastAsia="MS Mincho" w:hAnsi="Calibri"/>
          <w:color w:val="FF0000"/>
          <w:sz w:val="22"/>
          <w:lang w:val="en-CA"/>
        </w:rPr>
        <w:t>Using the table below, identify the stage of development at the start of the project and upon project completion.</w:t>
      </w:r>
    </w:p>
    <w:p w14:paraId="457449F3" w14:textId="3A7A315C" w:rsidR="00101C28" w:rsidRDefault="00101C28" w:rsidP="00101C28">
      <w:pPr>
        <w:spacing w:before="120" w:after="120"/>
        <w:rPr>
          <w:rFonts w:ascii="Calibri" w:eastAsia="MS Mincho" w:hAnsi="Calibri"/>
          <w:sz w:val="22"/>
          <w:lang w:val="en-CA"/>
        </w:rPr>
      </w:pPr>
      <w:r w:rsidRPr="00101C28">
        <w:rPr>
          <w:rFonts w:ascii="Calibri" w:eastAsia="MS Mincho" w:hAnsi="Calibri"/>
          <w:sz w:val="22"/>
          <w:lang w:val="en-CA"/>
        </w:rPr>
        <w:t>Insert content here (text, figures, tables, etc.).</w:t>
      </w:r>
    </w:p>
    <w:tbl>
      <w:tblPr>
        <w:tblStyle w:val="MediumShading1"/>
        <w:tblW w:w="9360" w:type="dxa"/>
        <w:tblLook w:val="04A0" w:firstRow="1" w:lastRow="0" w:firstColumn="1" w:lastColumn="0" w:noHBand="0" w:noVBand="1"/>
      </w:tblPr>
      <w:tblGrid>
        <w:gridCol w:w="1535"/>
        <w:gridCol w:w="1557"/>
        <w:gridCol w:w="1557"/>
        <w:gridCol w:w="1701"/>
        <w:gridCol w:w="1701"/>
        <w:gridCol w:w="1798"/>
      </w:tblGrid>
      <w:tr w:rsidR="001868FC" w:rsidRPr="0060353B" w14:paraId="2649BFBB" w14:textId="77777777" w:rsidTr="009319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5EB7956" w14:textId="496FAA98" w:rsidR="001868FC" w:rsidRPr="001868FC" w:rsidRDefault="001868FC" w:rsidP="001868FC">
            <w:pPr>
              <w:jc w:val="center"/>
              <w:rPr>
                <w:sz w:val="22"/>
              </w:rPr>
            </w:pPr>
            <w:r w:rsidRPr="001868FC">
              <w:rPr>
                <w:sz w:val="22"/>
              </w:rPr>
              <w:t>Experimental Proof of Concept</w:t>
            </w:r>
          </w:p>
        </w:tc>
        <w:tc>
          <w:tcPr>
            <w:tcW w:w="0" w:type="auto"/>
            <w:vAlign w:val="center"/>
          </w:tcPr>
          <w:p w14:paraId="059A8DD2" w14:textId="77777777" w:rsidR="001868FC" w:rsidRPr="001868FC" w:rsidRDefault="001868FC" w:rsidP="001868F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1868FC">
              <w:rPr>
                <w:sz w:val="22"/>
              </w:rPr>
              <w:t>Technology Development &amp; Validation</w:t>
            </w:r>
          </w:p>
        </w:tc>
        <w:tc>
          <w:tcPr>
            <w:tcW w:w="0" w:type="auto"/>
            <w:vAlign w:val="center"/>
          </w:tcPr>
          <w:p w14:paraId="153F5FE6" w14:textId="77777777" w:rsidR="001868FC" w:rsidRPr="001868FC" w:rsidRDefault="001868FC" w:rsidP="001868F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1868FC">
              <w:rPr>
                <w:sz w:val="22"/>
              </w:rPr>
              <w:t>Prototype Development &amp; Testing</w:t>
            </w:r>
          </w:p>
        </w:tc>
        <w:tc>
          <w:tcPr>
            <w:tcW w:w="0" w:type="auto"/>
            <w:vAlign w:val="center"/>
          </w:tcPr>
          <w:p w14:paraId="3B4EAD48" w14:textId="77777777" w:rsidR="001868FC" w:rsidRPr="001868FC" w:rsidRDefault="001868FC" w:rsidP="001868F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1868FC">
              <w:rPr>
                <w:sz w:val="22"/>
              </w:rPr>
              <w:t>Pilot Demonstration</w:t>
            </w:r>
          </w:p>
        </w:tc>
        <w:tc>
          <w:tcPr>
            <w:tcW w:w="0" w:type="auto"/>
            <w:vAlign w:val="center"/>
          </w:tcPr>
          <w:p w14:paraId="545A7BDF" w14:textId="77777777" w:rsidR="001868FC" w:rsidRPr="001868FC" w:rsidRDefault="001868FC" w:rsidP="001868F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1868FC">
              <w:rPr>
                <w:sz w:val="22"/>
              </w:rPr>
              <w:t>Commercial-Scale Field Demonstration</w:t>
            </w:r>
          </w:p>
        </w:tc>
        <w:tc>
          <w:tcPr>
            <w:tcW w:w="0" w:type="auto"/>
            <w:vAlign w:val="center"/>
          </w:tcPr>
          <w:p w14:paraId="2E4EF640" w14:textId="77777777" w:rsidR="001868FC" w:rsidRPr="001868FC" w:rsidRDefault="001868FC" w:rsidP="001868F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1868FC">
              <w:rPr>
                <w:sz w:val="22"/>
              </w:rPr>
              <w:t>Commercial Implementation and Market Rollout</w:t>
            </w:r>
          </w:p>
        </w:tc>
      </w:tr>
      <w:tr w:rsidR="001868FC" w:rsidRPr="0060353B" w14:paraId="63D8CA0E" w14:textId="77777777" w:rsidTr="00EA60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4D3189" w14:textId="77777777" w:rsidR="001868FC" w:rsidRPr="001868FC" w:rsidRDefault="001868FC" w:rsidP="000A1699">
            <w:pPr>
              <w:jc w:val="center"/>
              <w:rPr>
                <w:b w:val="0"/>
                <w:sz w:val="22"/>
              </w:rPr>
            </w:pPr>
          </w:p>
        </w:tc>
        <w:tc>
          <w:tcPr>
            <w:tcW w:w="0" w:type="auto"/>
          </w:tcPr>
          <w:p w14:paraId="0A72555A" w14:textId="77777777" w:rsidR="001868FC" w:rsidRPr="001868FC" w:rsidRDefault="001868FC" w:rsidP="000A16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  <w:tc>
          <w:tcPr>
            <w:tcW w:w="0" w:type="auto"/>
          </w:tcPr>
          <w:p w14:paraId="5F41057B" w14:textId="77777777" w:rsidR="001868FC" w:rsidRPr="001868FC" w:rsidRDefault="001868FC" w:rsidP="000A16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0" w:type="auto"/>
          </w:tcPr>
          <w:p w14:paraId="5C7C2AD4" w14:textId="77777777" w:rsidR="001868FC" w:rsidRPr="001868FC" w:rsidRDefault="001868FC" w:rsidP="000A16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1868FC">
              <w:rPr>
                <w:sz w:val="22"/>
              </w:rPr>
              <w:t>e.g. Project Start</w:t>
            </w:r>
          </w:p>
        </w:tc>
        <w:tc>
          <w:tcPr>
            <w:tcW w:w="0" w:type="auto"/>
          </w:tcPr>
          <w:p w14:paraId="2283FD7B" w14:textId="77777777" w:rsidR="001868FC" w:rsidRPr="001868FC" w:rsidRDefault="001868FC" w:rsidP="000A16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1868FC">
              <w:rPr>
                <w:sz w:val="22"/>
              </w:rPr>
              <w:t>e.g. Project Completion</w:t>
            </w:r>
          </w:p>
        </w:tc>
        <w:tc>
          <w:tcPr>
            <w:tcW w:w="0" w:type="auto"/>
          </w:tcPr>
          <w:p w14:paraId="3CA011D4" w14:textId="77777777" w:rsidR="001868FC" w:rsidRPr="001868FC" w:rsidRDefault="001868FC" w:rsidP="000A16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</w:tbl>
    <w:p w14:paraId="1945BF61" w14:textId="2D895662" w:rsidR="008F7785" w:rsidRPr="00101C28" w:rsidRDefault="008F7785" w:rsidP="001868FC">
      <w:pPr>
        <w:pStyle w:val="ListParagraph"/>
        <w:keepNext/>
        <w:keepLines/>
        <w:numPr>
          <w:ilvl w:val="0"/>
          <w:numId w:val="5"/>
        </w:numPr>
        <w:shd w:val="clear" w:color="auto" w:fill="0070C0"/>
        <w:spacing w:before="480" w:after="120"/>
        <w:ind w:right="14"/>
        <w:outlineLvl w:val="0"/>
        <w:rPr>
          <w:rFonts w:ascii="Calibri" w:eastAsia="MS Gothic" w:hAnsi="Calibri"/>
          <w:b/>
          <w:bCs/>
          <w:color w:val="F2F2F2"/>
          <w:sz w:val="32"/>
          <w:szCs w:val="28"/>
          <w:lang w:val="en-CA"/>
        </w:rPr>
      </w:pPr>
      <w:r>
        <w:rPr>
          <w:rFonts w:ascii="Calibri" w:eastAsia="MS Gothic" w:hAnsi="Calibri"/>
          <w:b/>
          <w:bCs/>
          <w:color w:val="F2F2F2"/>
          <w:sz w:val="32"/>
          <w:szCs w:val="28"/>
          <w:lang w:val="en-CA"/>
        </w:rPr>
        <w:t xml:space="preserve">Project </w:t>
      </w:r>
      <w:r w:rsidR="001868FC">
        <w:rPr>
          <w:rFonts w:ascii="Calibri" w:eastAsia="MS Gothic" w:hAnsi="Calibri"/>
          <w:b/>
          <w:bCs/>
          <w:color w:val="F2F2F2"/>
          <w:sz w:val="32"/>
          <w:szCs w:val="28"/>
          <w:lang w:val="en-CA"/>
        </w:rPr>
        <w:t>Implementation</w:t>
      </w:r>
    </w:p>
    <w:p w14:paraId="38CEE96F" w14:textId="33F1A11E" w:rsidR="0054183D" w:rsidRDefault="00E25527" w:rsidP="008F7785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 w:rsidRPr="00E25527">
        <w:rPr>
          <w:rFonts w:ascii="Calibri" w:eastAsia="MS Mincho" w:hAnsi="Calibri"/>
          <w:color w:val="FF0000"/>
          <w:sz w:val="22"/>
          <w:lang w:val="en-CA"/>
        </w:rPr>
        <w:t>Provide a description of the overall objectives, work scope, deliverables, and the scale of prototype/demonstration for the proposed project.</w:t>
      </w:r>
    </w:p>
    <w:p w14:paraId="7B4B3438" w14:textId="72593157" w:rsidR="008F7785" w:rsidRDefault="00637C61" w:rsidP="008F7785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>List</w:t>
      </w:r>
      <w:r w:rsidR="008F7785">
        <w:rPr>
          <w:rFonts w:ascii="Calibri" w:eastAsia="MS Mincho" w:hAnsi="Calibri"/>
          <w:color w:val="FF0000"/>
          <w:sz w:val="22"/>
          <w:lang w:val="en-CA"/>
        </w:rPr>
        <w:t xml:space="preserve"> the </w:t>
      </w:r>
      <w:r>
        <w:rPr>
          <w:rFonts w:ascii="Calibri" w:eastAsia="MS Mincho" w:hAnsi="Calibri"/>
          <w:color w:val="FF0000"/>
          <w:sz w:val="22"/>
          <w:lang w:val="en-CA"/>
        </w:rPr>
        <w:t xml:space="preserve">specific </w:t>
      </w:r>
      <w:r w:rsidR="008F7785">
        <w:rPr>
          <w:rFonts w:ascii="Calibri" w:eastAsia="MS Mincho" w:hAnsi="Calibri"/>
          <w:color w:val="FF0000"/>
          <w:sz w:val="22"/>
          <w:lang w:val="en-CA"/>
        </w:rPr>
        <w:t>location(s) of key project activities.</w:t>
      </w:r>
    </w:p>
    <w:p w14:paraId="0635088A" w14:textId="4C9FB157" w:rsidR="00E32A23" w:rsidRDefault="00E32A23" w:rsidP="00E32A23">
      <w:pPr>
        <w:pStyle w:val="Noteboxed"/>
        <w:numPr>
          <w:ilvl w:val="0"/>
          <w:numId w:val="4"/>
        </w:numPr>
        <w:ind w:left="284" w:hanging="183"/>
      </w:pPr>
      <w:r w:rsidRPr="00DB77A1">
        <w:t>Provide a</w:t>
      </w:r>
      <w:r>
        <w:t xml:space="preserve">n overview of the plan and </w:t>
      </w:r>
      <w:r w:rsidRPr="00DB77A1">
        <w:t>schedule</w:t>
      </w:r>
      <w:r>
        <w:t>,</w:t>
      </w:r>
      <w:r w:rsidRPr="00DB77A1">
        <w:t xml:space="preserve"> indicating </w:t>
      </w:r>
      <w:r>
        <w:t>major project milestones and anticipated timeline for completion of each milestone and the overall project</w:t>
      </w:r>
      <w:r w:rsidRPr="00DB77A1">
        <w:t>.</w:t>
      </w:r>
    </w:p>
    <w:p w14:paraId="67DF0740" w14:textId="0EFD69DF" w:rsidR="00637C61" w:rsidRDefault="00637C61" w:rsidP="00637C61">
      <w:pPr>
        <w:pStyle w:val="Noteboxed"/>
        <w:numPr>
          <w:ilvl w:val="0"/>
          <w:numId w:val="4"/>
        </w:numPr>
        <w:ind w:left="284" w:hanging="183"/>
      </w:pPr>
      <w:r w:rsidRPr="00DB77A1">
        <w:t xml:space="preserve">Provide a budget </w:t>
      </w:r>
      <w:r>
        <w:t xml:space="preserve">for the proposed project </w:t>
      </w:r>
      <w:r w:rsidRPr="00DB77A1">
        <w:t xml:space="preserve">according </w:t>
      </w:r>
      <w:r>
        <w:t xml:space="preserve">to the </w:t>
      </w:r>
      <w:r w:rsidRPr="00DB77A1">
        <w:t>milestones in the work plan.</w:t>
      </w:r>
      <w:r>
        <w:t xml:space="preserve"> Clearly identify the total budget for the project. </w:t>
      </w:r>
    </w:p>
    <w:p w14:paraId="1966AD99" w14:textId="617A2086" w:rsidR="008379D9" w:rsidRDefault="008379D9" w:rsidP="008379D9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>Describe the personnel involved in the project, including their respective roles</w:t>
      </w:r>
      <w:r w:rsidR="00637C61">
        <w:rPr>
          <w:rFonts w:ascii="Calibri" w:eastAsia="MS Mincho" w:hAnsi="Calibri"/>
          <w:color w:val="FF0000"/>
          <w:sz w:val="22"/>
          <w:lang w:val="en-CA"/>
        </w:rPr>
        <w:t xml:space="preserve"> and the structure of the project team</w:t>
      </w:r>
      <w:r>
        <w:rPr>
          <w:rFonts w:ascii="Calibri" w:eastAsia="MS Mincho" w:hAnsi="Calibri"/>
          <w:color w:val="FF0000"/>
          <w:sz w:val="22"/>
          <w:lang w:val="en-CA"/>
        </w:rPr>
        <w:t xml:space="preserve">. </w:t>
      </w:r>
    </w:p>
    <w:p w14:paraId="253E9DA8" w14:textId="48798B8F" w:rsidR="00637C61" w:rsidRDefault="00637C61" w:rsidP="008379D9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List the organization(s) involved in the project consortium, their roles, status (confirmed, in discussion, etc.) and the overall project execution structure. </w:t>
      </w:r>
    </w:p>
    <w:p w14:paraId="1E8256D4" w14:textId="1F34B43F" w:rsidR="00344A5F" w:rsidRPr="00273BC9" w:rsidRDefault="00E50B27" w:rsidP="00273BC9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Using the table below, </w:t>
      </w:r>
      <w:r w:rsidR="000B20A4">
        <w:rPr>
          <w:rFonts w:ascii="Calibri" w:eastAsia="MS Mincho" w:hAnsi="Calibri"/>
          <w:color w:val="FF0000"/>
          <w:sz w:val="22"/>
          <w:lang w:val="en-CA"/>
        </w:rPr>
        <w:t xml:space="preserve">identify </w:t>
      </w:r>
      <w:r w:rsidR="00D11AAA">
        <w:rPr>
          <w:rFonts w:ascii="Calibri" w:eastAsia="MS Mincho" w:hAnsi="Calibri"/>
          <w:color w:val="FF0000"/>
          <w:sz w:val="22"/>
          <w:lang w:val="en-CA"/>
        </w:rPr>
        <w:t xml:space="preserve">all </w:t>
      </w:r>
      <w:r w:rsidR="007E61F5">
        <w:rPr>
          <w:rFonts w:ascii="Calibri" w:eastAsia="MS Mincho" w:hAnsi="Calibri"/>
          <w:color w:val="FF0000"/>
          <w:sz w:val="22"/>
          <w:lang w:val="en-CA"/>
        </w:rPr>
        <w:t xml:space="preserve">confirmed and </w:t>
      </w:r>
      <w:r w:rsidR="00D11AAA">
        <w:rPr>
          <w:rFonts w:ascii="Calibri" w:eastAsia="MS Mincho" w:hAnsi="Calibri"/>
          <w:color w:val="FF0000"/>
          <w:sz w:val="22"/>
          <w:lang w:val="en-CA"/>
        </w:rPr>
        <w:t xml:space="preserve">anticipated financial contributors to the project, </w:t>
      </w:r>
      <w:r w:rsidR="00CE435C">
        <w:rPr>
          <w:rFonts w:ascii="Calibri" w:eastAsia="MS Mincho" w:hAnsi="Calibri"/>
          <w:color w:val="FF0000"/>
          <w:sz w:val="22"/>
          <w:lang w:val="en-CA"/>
        </w:rPr>
        <w:t xml:space="preserve">including </w:t>
      </w:r>
      <w:r w:rsidR="00626753" w:rsidRPr="00626753">
        <w:rPr>
          <w:rFonts w:ascii="Calibri" w:eastAsia="MS Mincho" w:hAnsi="Calibri"/>
          <w:color w:val="FF0000"/>
          <w:sz w:val="22"/>
          <w:lang w:val="en-CA"/>
        </w:rPr>
        <w:t xml:space="preserve">the funding amount and </w:t>
      </w:r>
      <w:r w:rsidR="00675C7D">
        <w:rPr>
          <w:rFonts w:ascii="Calibri" w:eastAsia="MS Mincho" w:hAnsi="Calibri"/>
          <w:color w:val="FF0000"/>
          <w:sz w:val="22"/>
          <w:lang w:val="en-CA"/>
        </w:rPr>
        <w:t>the current</w:t>
      </w:r>
      <w:r w:rsidR="00FD6C74">
        <w:rPr>
          <w:rFonts w:ascii="Calibri" w:eastAsia="MS Mincho" w:hAnsi="Calibri"/>
          <w:color w:val="FF0000"/>
          <w:sz w:val="22"/>
          <w:lang w:val="en-CA"/>
        </w:rPr>
        <w:t xml:space="preserve"> status</w:t>
      </w:r>
      <w:r w:rsidR="00AC50D0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273BC9">
        <w:rPr>
          <w:rFonts w:ascii="Calibri" w:eastAsia="MS Mincho" w:hAnsi="Calibri"/>
          <w:color w:val="FF0000"/>
          <w:sz w:val="22"/>
          <w:lang w:val="en-CA"/>
        </w:rPr>
        <w:t xml:space="preserve">for each source. </w:t>
      </w:r>
      <w:r w:rsidR="00626753" w:rsidRPr="00273BC9">
        <w:rPr>
          <w:rFonts w:ascii="Calibri" w:eastAsia="MS Mincho" w:hAnsi="Calibri"/>
          <w:color w:val="FF0000"/>
          <w:sz w:val="22"/>
          <w:lang w:val="en-CA"/>
        </w:rPr>
        <w:t>Add or subtract rows as necessary.</w:t>
      </w:r>
    </w:p>
    <w:p w14:paraId="62E0DE92" w14:textId="77777777" w:rsidR="008F7785" w:rsidRDefault="008F7785" w:rsidP="00101C28">
      <w:pPr>
        <w:spacing w:before="120" w:after="120"/>
        <w:rPr>
          <w:rFonts w:ascii="Calibri" w:eastAsia="MS Mincho" w:hAnsi="Calibri"/>
          <w:sz w:val="22"/>
          <w:lang w:val="en-CA"/>
        </w:rPr>
      </w:pPr>
      <w:r w:rsidRPr="00101C28">
        <w:rPr>
          <w:rFonts w:ascii="Calibri" w:eastAsia="MS Mincho" w:hAnsi="Calibri"/>
          <w:sz w:val="22"/>
          <w:lang w:val="en-CA"/>
        </w:rPr>
        <w:t>Insert content here (text, figures, tables, etc.).</w:t>
      </w:r>
    </w:p>
    <w:tbl>
      <w:tblPr>
        <w:tblStyle w:val="MediumShading1"/>
        <w:tblW w:w="9360" w:type="dxa"/>
        <w:tblLayout w:type="fixed"/>
        <w:tblLook w:val="04E0" w:firstRow="1" w:lastRow="1" w:firstColumn="1" w:lastColumn="0" w:noHBand="0" w:noVBand="1"/>
      </w:tblPr>
      <w:tblGrid>
        <w:gridCol w:w="4860"/>
        <w:gridCol w:w="2340"/>
        <w:gridCol w:w="2160"/>
      </w:tblGrid>
      <w:tr w:rsidR="00E50B27" w:rsidRPr="00893FBD" w14:paraId="4F0D9330" w14:textId="77777777" w:rsidTr="00CD0E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67C78285" w14:textId="77777777" w:rsidR="00E50B27" w:rsidRPr="00E50B27" w:rsidRDefault="00E50B27" w:rsidP="00CD0E69">
            <w:pPr>
              <w:jc w:val="center"/>
              <w:rPr>
                <w:rFonts w:asciiTheme="minorHAnsi" w:hAnsiTheme="minorHAnsi" w:cstheme="minorHAnsi"/>
                <w:b w:val="0"/>
                <w:bCs w:val="0"/>
              </w:rPr>
            </w:pPr>
            <w:r w:rsidRPr="00E50B27">
              <w:rPr>
                <w:rFonts w:asciiTheme="minorHAnsi" w:hAnsiTheme="minorHAnsi" w:cstheme="minorHAnsi"/>
              </w:rPr>
              <w:t>FINANCIAL CONTRIBUTORS</w:t>
            </w:r>
          </w:p>
        </w:tc>
        <w:tc>
          <w:tcPr>
            <w:tcW w:w="2340" w:type="dxa"/>
          </w:tcPr>
          <w:p w14:paraId="6BE70F57" w14:textId="77777777" w:rsidR="00E50B27" w:rsidRPr="00E50B27" w:rsidRDefault="00E50B27" w:rsidP="00CD0E6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</w:rPr>
            </w:pPr>
            <w:r w:rsidRPr="00E50B27">
              <w:rPr>
                <w:rFonts w:asciiTheme="minorHAnsi" w:hAnsiTheme="minorHAnsi" w:cstheme="minorHAnsi"/>
              </w:rPr>
              <w:t>AMOUNT</w:t>
            </w:r>
          </w:p>
        </w:tc>
        <w:tc>
          <w:tcPr>
            <w:tcW w:w="2160" w:type="dxa"/>
          </w:tcPr>
          <w:p w14:paraId="1A447372" w14:textId="77777777" w:rsidR="00E50B27" w:rsidRPr="00E50B27" w:rsidRDefault="00E50B27" w:rsidP="00CD0E6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ajorEastAsia" w:hAnsiTheme="minorHAnsi" w:cstheme="minorHAnsi"/>
                <w:bCs w:val="0"/>
              </w:rPr>
            </w:pPr>
            <w:r w:rsidRPr="00E50B27">
              <w:rPr>
                <w:rFonts w:asciiTheme="minorHAnsi" w:hAnsiTheme="minorHAnsi" w:cstheme="minorHAnsi"/>
              </w:rPr>
              <w:t>STATUS</w:t>
            </w:r>
          </w:p>
        </w:tc>
      </w:tr>
      <w:tr w:rsidR="00E50B27" w:rsidRPr="00893FBD" w14:paraId="11708814" w14:textId="77777777" w:rsidTr="00CD0E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56D469CF" w14:textId="3355BD10" w:rsidR="00E50B27" w:rsidRPr="00E50B27" w:rsidRDefault="00AC36B6" w:rsidP="00CD0E69">
            <w:pPr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</w:rPr>
              <w:t>NGIF</w:t>
            </w:r>
            <w:r w:rsidR="00E50B27" w:rsidRPr="00E50B27">
              <w:rPr>
                <w:rFonts w:asciiTheme="minorHAnsi" w:hAnsiTheme="minorHAnsi" w:cstheme="minorHAnsi"/>
              </w:rPr>
              <w:t xml:space="preserve"> (Requested)</w:t>
            </w:r>
          </w:p>
        </w:tc>
        <w:tc>
          <w:tcPr>
            <w:tcW w:w="2340" w:type="dxa"/>
          </w:tcPr>
          <w:p w14:paraId="2DEC0E14" w14:textId="77777777" w:rsidR="00E50B27" w:rsidRPr="00E50B27" w:rsidRDefault="00E50B27" w:rsidP="00CD0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50B27"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2160" w:type="dxa"/>
          </w:tcPr>
          <w:p w14:paraId="53E4F3F9" w14:textId="77777777" w:rsidR="00E50B27" w:rsidRPr="00E50B27" w:rsidRDefault="00E50B27" w:rsidP="00CD0E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50B27">
              <w:rPr>
                <w:rFonts w:asciiTheme="minorHAnsi" w:hAnsiTheme="minorHAnsi" w:cstheme="minorHAnsi"/>
              </w:rPr>
              <w:t>Applied for</w:t>
            </w:r>
          </w:p>
        </w:tc>
      </w:tr>
      <w:tr w:rsidR="00E50B27" w:rsidRPr="00893FBD" w14:paraId="693621EB" w14:textId="77777777" w:rsidTr="00CD0E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25211AF8" w14:textId="4B2B0D42" w:rsidR="00E50B27" w:rsidRDefault="0005016B" w:rsidP="00CD0E69">
            <w:pPr>
              <w:rPr>
                <w:rFonts w:asciiTheme="minorHAnsi" w:hAnsiTheme="minorHAnsi" w:cstheme="minorHAnsi"/>
                <w:color w:val="FF0000"/>
              </w:rPr>
            </w:pPr>
            <w:r>
              <w:rPr>
                <w:rFonts w:asciiTheme="minorHAnsi" w:hAnsiTheme="minorHAnsi" w:cstheme="minorHAnsi"/>
                <w:color w:val="FF0000"/>
              </w:rPr>
              <w:t>e.g.</w:t>
            </w:r>
            <w:r w:rsidR="0066276F">
              <w:rPr>
                <w:rFonts w:asciiTheme="minorHAnsi" w:hAnsiTheme="minorHAnsi" w:cstheme="minorHAnsi"/>
                <w:color w:val="FF0000"/>
              </w:rPr>
              <w:t xml:space="preserve"> </w:t>
            </w:r>
            <w:r w:rsidR="00AC36B6">
              <w:rPr>
                <w:rFonts w:asciiTheme="minorHAnsi" w:hAnsiTheme="minorHAnsi" w:cstheme="minorHAnsi"/>
                <w:color w:val="FF0000"/>
              </w:rPr>
              <w:t>ERA</w:t>
            </w:r>
            <w:r w:rsidR="00C53D47">
              <w:rPr>
                <w:rFonts w:asciiTheme="minorHAnsi" w:hAnsiTheme="minorHAnsi" w:cstheme="minorHAnsi"/>
                <w:color w:val="FF0000"/>
              </w:rPr>
              <w:t xml:space="preserve"> (Requested)</w:t>
            </w:r>
            <w:r w:rsidR="0066276F">
              <w:rPr>
                <w:rFonts w:asciiTheme="minorHAnsi" w:hAnsiTheme="minorHAnsi" w:cstheme="minorHAnsi"/>
                <w:color w:val="FF0000"/>
              </w:rPr>
              <w:t xml:space="preserve"> </w:t>
            </w:r>
          </w:p>
        </w:tc>
        <w:tc>
          <w:tcPr>
            <w:tcW w:w="2340" w:type="dxa"/>
          </w:tcPr>
          <w:p w14:paraId="02145C50" w14:textId="77777777" w:rsidR="00E50B27" w:rsidRPr="00E50B27" w:rsidRDefault="00E50B27" w:rsidP="00CD0E6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2160" w:type="dxa"/>
          </w:tcPr>
          <w:p w14:paraId="62260FB9" w14:textId="3DFDBDAE" w:rsidR="00E50B27" w:rsidRPr="00E50B27" w:rsidRDefault="00E50B27" w:rsidP="00CD0E69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50B27">
              <w:rPr>
                <w:rFonts w:asciiTheme="minorHAnsi" w:hAnsiTheme="minorHAnsi" w:cstheme="minorHAnsi"/>
                <w:color w:val="FF0000"/>
              </w:rPr>
              <w:t xml:space="preserve">e.g. </w:t>
            </w:r>
            <w:r w:rsidR="00C53D47">
              <w:rPr>
                <w:rFonts w:asciiTheme="minorHAnsi" w:hAnsiTheme="minorHAnsi" w:cstheme="minorHAnsi"/>
                <w:color w:val="FF0000"/>
              </w:rPr>
              <w:t>Applied for</w:t>
            </w:r>
          </w:p>
        </w:tc>
      </w:tr>
      <w:tr w:rsidR="00E50B27" w:rsidRPr="00893FBD" w14:paraId="2714FE28" w14:textId="77777777" w:rsidTr="00CD0E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4073DD98" w14:textId="77777777" w:rsidR="00E50B27" w:rsidRPr="00E50B27" w:rsidRDefault="00E50B27" w:rsidP="00CD0E6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color w:val="FF0000"/>
              </w:rPr>
              <w:t xml:space="preserve">e.g. </w:t>
            </w:r>
            <w:r w:rsidRPr="00E50B27">
              <w:rPr>
                <w:rFonts w:asciiTheme="minorHAnsi" w:hAnsiTheme="minorHAnsi" w:cstheme="minorHAnsi"/>
                <w:color w:val="FF0000"/>
              </w:rPr>
              <w:t>Applicant Organization</w:t>
            </w:r>
          </w:p>
        </w:tc>
        <w:tc>
          <w:tcPr>
            <w:tcW w:w="2340" w:type="dxa"/>
          </w:tcPr>
          <w:p w14:paraId="3808D527" w14:textId="77777777" w:rsidR="00E50B27" w:rsidRPr="00E50B27" w:rsidRDefault="00E50B27" w:rsidP="00CD0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50B27"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2160" w:type="dxa"/>
          </w:tcPr>
          <w:p w14:paraId="45E61734" w14:textId="77777777" w:rsidR="00E50B27" w:rsidRPr="00E50B27" w:rsidRDefault="00E50B27" w:rsidP="00CD0E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E50B27" w:rsidRPr="006C4E24" w14:paraId="4D0BA8B1" w14:textId="77777777" w:rsidTr="00CD0E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6B671D52" w14:textId="77777777" w:rsidR="00E50B27" w:rsidRPr="00E50B27" w:rsidRDefault="00E50B27" w:rsidP="00CD0E69">
            <w:pPr>
              <w:rPr>
                <w:rFonts w:asciiTheme="minorHAnsi" w:hAnsiTheme="minorHAnsi" w:cstheme="minorHAnsi"/>
                <w:color w:val="FF0000"/>
              </w:rPr>
            </w:pPr>
            <w:r w:rsidRPr="00E50B27">
              <w:rPr>
                <w:rFonts w:asciiTheme="minorHAnsi" w:hAnsiTheme="minorHAnsi" w:cstheme="minorHAnsi"/>
                <w:color w:val="FF0000"/>
              </w:rPr>
              <w:t xml:space="preserve">e.g. </w:t>
            </w:r>
            <w:r>
              <w:rPr>
                <w:rFonts w:asciiTheme="minorHAnsi" w:hAnsiTheme="minorHAnsi" w:cstheme="minorHAnsi"/>
                <w:color w:val="FF0000"/>
              </w:rPr>
              <w:t xml:space="preserve">Partner - </w:t>
            </w:r>
            <w:r w:rsidRPr="00E50B27">
              <w:rPr>
                <w:rFonts w:asciiTheme="minorHAnsi" w:hAnsiTheme="minorHAnsi" w:cstheme="minorHAnsi"/>
                <w:color w:val="FF0000"/>
              </w:rPr>
              <w:t>Joe Financing Inc.</w:t>
            </w:r>
          </w:p>
        </w:tc>
        <w:tc>
          <w:tcPr>
            <w:tcW w:w="2340" w:type="dxa"/>
          </w:tcPr>
          <w:p w14:paraId="6DDCB5FE" w14:textId="77777777" w:rsidR="00E50B27" w:rsidRPr="00E50B27" w:rsidRDefault="00E50B27" w:rsidP="00CD0E6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50B27"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2160" w:type="dxa"/>
          </w:tcPr>
          <w:p w14:paraId="473EBDFF" w14:textId="77777777" w:rsidR="00E50B27" w:rsidRPr="00E50B27" w:rsidRDefault="00E50B27" w:rsidP="00CD0E69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0000"/>
              </w:rPr>
            </w:pPr>
            <w:r w:rsidRPr="00E50B27">
              <w:rPr>
                <w:rFonts w:asciiTheme="minorHAnsi" w:hAnsiTheme="minorHAnsi" w:cstheme="minorHAnsi"/>
                <w:color w:val="FF0000"/>
              </w:rPr>
              <w:t>e.g. In discussion</w:t>
            </w:r>
          </w:p>
        </w:tc>
      </w:tr>
      <w:tr w:rsidR="00E50B27" w:rsidRPr="006C4E24" w14:paraId="4E0A5EA5" w14:textId="77777777" w:rsidTr="00CD0E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53536BF6" w14:textId="77777777" w:rsidR="00E50B27" w:rsidRPr="00E50B27" w:rsidRDefault="00E50B27" w:rsidP="00CD0E69">
            <w:pPr>
              <w:rPr>
                <w:rFonts w:asciiTheme="minorHAnsi" w:hAnsiTheme="minorHAnsi" w:cstheme="minorHAnsi"/>
                <w:color w:val="FF0000"/>
              </w:rPr>
            </w:pPr>
            <w:r w:rsidRPr="00E50B27">
              <w:rPr>
                <w:rFonts w:asciiTheme="minorHAnsi" w:hAnsiTheme="minorHAnsi" w:cstheme="minorHAnsi"/>
                <w:color w:val="FF0000"/>
              </w:rPr>
              <w:t xml:space="preserve">e.g. </w:t>
            </w:r>
            <w:r>
              <w:rPr>
                <w:rFonts w:asciiTheme="minorHAnsi" w:hAnsiTheme="minorHAnsi" w:cstheme="minorHAnsi"/>
                <w:color w:val="FF0000"/>
              </w:rPr>
              <w:t xml:space="preserve">Partner - </w:t>
            </w:r>
            <w:r w:rsidRPr="00E50B27">
              <w:rPr>
                <w:rFonts w:asciiTheme="minorHAnsi" w:hAnsiTheme="minorHAnsi" w:cstheme="minorHAnsi"/>
                <w:color w:val="FF0000"/>
              </w:rPr>
              <w:t>Jane Equity Ltd.</w:t>
            </w:r>
          </w:p>
        </w:tc>
        <w:tc>
          <w:tcPr>
            <w:tcW w:w="2340" w:type="dxa"/>
          </w:tcPr>
          <w:p w14:paraId="42619828" w14:textId="77777777" w:rsidR="00E50B27" w:rsidRPr="00E50B27" w:rsidRDefault="00E50B27" w:rsidP="00CD0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50B27"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2160" w:type="dxa"/>
          </w:tcPr>
          <w:p w14:paraId="3516FD90" w14:textId="77777777" w:rsidR="00E50B27" w:rsidRPr="00E50B27" w:rsidRDefault="00E50B27" w:rsidP="00CD0E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0000"/>
              </w:rPr>
            </w:pPr>
            <w:r w:rsidRPr="00E50B27">
              <w:rPr>
                <w:rFonts w:asciiTheme="minorHAnsi" w:hAnsiTheme="minorHAnsi" w:cstheme="minorHAnsi"/>
                <w:color w:val="FF0000"/>
              </w:rPr>
              <w:t>e.g. Committed</w:t>
            </w:r>
          </w:p>
        </w:tc>
      </w:tr>
      <w:tr w:rsidR="00E50B27" w:rsidRPr="00893FBD" w14:paraId="370D274F" w14:textId="77777777" w:rsidTr="00CD0E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7EDDB7E7" w14:textId="77777777" w:rsidR="00E50B27" w:rsidRPr="00E50B27" w:rsidRDefault="00E50B27" w:rsidP="00CD0E6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</w:tcPr>
          <w:p w14:paraId="1AE52290" w14:textId="77777777" w:rsidR="00E50B27" w:rsidRPr="00E50B27" w:rsidRDefault="00E50B27" w:rsidP="00CD0E6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50B27"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2160" w:type="dxa"/>
          </w:tcPr>
          <w:p w14:paraId="636BBBB6" w14:textId="77777777" w:rsidR="00E50B27" w:rsidRPr="00E50B27" w:rsidRDefault="00E50B27" w:rsidP="00CD0E69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E50B27" w:rsidRPr="00893FBD" w14:paraId="1CEEC049" w14:textId="77777777" w:rsidTr="006D62D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0EA9D4A6" w14:textId="77777777" w:rsidR="00E50B27" w:rsidRPr="00E50B27" w:rsidRDefault="00E50B27" w:rsidP="00CD0E69">
            <w:pPr>
              <w:rPr>
                <w:rFonts w:asciiTheme="minorHAnsi" w:hAnsiTheme="minorHAnsi" w:cstheme="minorHAnsi"/>
              </w:rPr>
            </w:pPr>
            <w:r w:rsidRPr="00E50B27">
              <w:rPr>
                <w:rFonts w:asciiTheme="minorHAnsi" w:hAnsiTheme="minorHAnsi" w:cstheme="minorHAnsi"/>
              </w:rPr>
              <w:t>Total</w:t>
            </w:r>
            <w:r>
              <w:rPr>
                <w:rFonts w:asciiTheme="minorHAnsi" w:hAnsiTheme="minorHAnsi" w:cstheme="minorHAnsi"/>
              </w:rPr>
              <w:t xml:space="preserve"> Financing</w:t>
            </w:r>
          </w:p>
        </w:tc>
        <w:tc>
          <w:tcPr>
            <w:tcW w:w="4500" w:type="dxa"/>
            <w:gridSpan w:val="2"/>
          </w:tcPr>
          <w:p w14:paraId="244F9AB4" w14:textId="77777777" w:rsidR="00E50B27" w:rsidRPr="00E50B27" w:rsidRDefault="00E50B27" w:rsidP="00CD0E6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50B27">
              <w:rPr>
                <w:rFonts w:asciiTheme="minorHAnsi" w:hAnsiTheme="minorHAnsi" w:cstheme="minorHAnsi"/>
              </w:rPr>
              <w:t>$</w:t>
            </w:r>
          </w:p>
        </w:tc>
      </w:tr>
    </w:tbl>
    <w:p w14:paraId="0E5382A5" w14:textId="5C74FF0B" w:rsidR="008F7785" w:rsidRPr="00101C28" w:rsidRDefault="00AC36B6" w:rsidP="001868FC">
      <w:pPr>
        <w:pStyle w:val="ListParagraph"/>
        <w:keepNext/>
        <w:keepLines/>
        <w:numPr>
          <w:ilvl w:val="0"/>
          <w:numId w:val="5"/>
        </w:numPr>
        <w:shd w:val="clear" w:color="auto" w:fill="0070C0"/>
        <w:spacing w:before="480" w:after="120"/>
        <w:ind w:right="14"/>
        <w:outlineLvl w:val="0"/>
        <w:rPr>
          <w:rFonts w:ascii="Calibri" w:eastAsia="MS Gothic" w:hAnsi="Calibri"/>
          <w:b/>
          <w:bCs/>
          <w:color w:val="F2F2F2"/>
          <w:sz w:val="32"/>
          <w:szCs w:val="28"/>
          <w:lang w:val="en-CA"/>
        </w:rPr>
      </w:pPr>
      <w:r>
        <w:rPr>
          <w:rFonts w:ascii="Calibri" w:eastAsia="MS Gothic" w:hAnsi="Calibri"/>
          <w:b/>
          <w:bCs/>
          <w:color w:val="F2F2F2"/>
          <w:sz w:val="32"/>
          <w:szCs w:val="28"/>
          <w:lang w:val="en-CA"/>
        </w:rPr>
        <w:lastRenderedPageBreak/>
        <w:t xml:space="preserve">Environmental Benefits - </w:t>
      </w:r>
      <w:r w:rsidR="008F7785">
        <w:rPr>
          <w:rFonts w:ascii="Calibri" w:eastAsia="MS Gothic" w:hAnsi="Calibri"/>
          <w:b/>
          <w:bCs/>
          <w:color w:val="F2F2F2"/>
          <w:sz w:val="32"/>
          <w:szCs w:val="28"/>
          <w:lang w:val="en-CA"/>
        </w:rPr>
        <w:t xml:space="preserve">GHG </w:t>
      </w:r>
      <w:r w:rsidR="00054CF8">
        <w:rPr>
          <w:rFonts w:ascii="Calibri" w:eastAsia="MS Gothic" w:hAnsi="Calibri"/>
          <w:b/>
          <w:bCs/>
          <w:color w:val="F2F2F2"/>
          <w:sz w:val="32"/>
          <w:szCs w:val="28"/>
          <w:lang w:val="en-CA"/>
        </w:rPr>
        <w:t xml:space="preserve">and Non-GHG </w:t>
      </w:r>
      <w:r w:rsidR="004607DB">
        <w:rPr>
          <w:rFonts w:ascii="Calibri" w:eastAsia="MS Gothic" w:hAnsi="Calibri"/>
          <w:b/>
          <w:bCs/>
          <w:color w:val="F2F2F2"/>
          <w:sz w:val="32"/>
          <w:szCs w:val="28"/>
          <w:lang w:val="en-CA"/>
        </w:rPr>
        <w:t>Benefits</w:t>
      </w:r>
    </w:p>
    <w:p w14:paraId="34C7AA6A" w14:textId="321865A5" w:rsidR="008F7785" w:rsidRDefault="008F7785" w:rsidP="008F7785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Describe how the technology reduces </w:t>
      </w:r>
      <w:r w:rsidR="00B33E0B">
        <w:rPr>
          <w:rFonts w:ascii="Calibri" w:eastAsia="MS Mincho" w:hAnsi="Calibri"/>
          <w:color w:val="FF0000"/>
          <w:sz w:val="22"/>
          <w:lang w:val="en-CA"/>
        </w:rPr>
        <w:t xml:space="preserve">or enables reduction of </w:t>
      </w:r>
      <w:r w:rsidR="002F4666">
        <w:rPr>
          <w:rFonts w:ascii="Calibri" w:eastAsia="MS Mincho" w:hAnsi="Calibri"/>
          <w:color w:val="FF0000"/>
          <w:sz w:val="22"/>
          <w:lang w:val="en-CA"/>
        </w:rPr>
        <w:t xml:space="preserve">greenhouse gas </w:t>
      </w:r>
      <w:r>
        <w:rPr>
          <w:rFonts w:ascii="Calibri" w:eastAsia="MS Mincho" w:hAnsi="Calibri"/>
          <w:color w:val="FF0000"/>
          <w:sz w:val="22"/>
          <w:lang w:val="en-CA"/>
        </w:rPr>
        <w:t>(GHG) emissions</w:t>
      </w:r>
      <w:r w:rsidR="0084095B">
        <w:rPr>
          <w:rFonts w:ascii="Calibri" w:eastAsia="MS Mincho" w:hAnsi="Calibri"/>
          <w:color w:val="FF0000"/>
          <w:sz w:val="22"/>
          <w:lang w:val="en-CA"/>
        </w:rPr>
        <w:t>, including the baseline scenario and the mechanism for emissions reductions</w:t>
      </w:r>
      <w:r>
        <w:rPr>
          <w:rFonts w:ascii="Calibri" w:eastAsia="MS Mincho" w:hAnsi="Calibri"/>
          <w:color w:val="FF0000"/>
          <w:sz w:val="22"/>
          <w:lang w:val="en-CA"/>
        </w:rPr>
        <w:t>.</w:t>
      </w:r>
    </w:p>
    <w:p w14:paraId="59057906" w14:textId="6AD7F984" w:rsidR="007335DC" w:rsidRDefault="007335DC" w:rsidP="008F7785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Describe the potential impact of the technology on the </w:t>
      </w:r>
      <w:r w:rsidR="00C62A6F">
        <w:rPr>
          <w:rFonts w:ascii="Calibri" w:eastAsia="MS Mincho" w:hAnsi="Calibri"/>
          <w:color w:val="FF0000"/>
          <w:sz w:val="22"/>
          <w:lang w:val="en-CA"/>
        </w:rPr>
        <w:t>GHG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competitiveness and emissions intensity of Alberta’s</w:t>
      </w:r>
      <w:r w:rsidR="00AC36B6">
        <w:rPr>
          <w:rFonts w:ascii="Calibri" w:eastAsia="MS Mincho" w:hAnsi="Calibri"/>
          <w:color w:val="FF0000"/>
          <w:sz w:val="22"/>
          <w:lang w:val="en-CA"/>
        </w:rPr>
        <w:t>, British Columbia’s</w:t>
      </w:r>
      <w:r w:rsidR="000707A7">
        <w:rPr>
          <w:rFonts w:ascii="Calibri" w:eastAsia="MS Mincho" w:hAnsi="Calibri"/>
          <w:color w:val="FF0000"/>
          <w:sz w:val="22"/>
          <w:lang w:val="en-CA"/>
        </w:rPr>
        <w:t xml:space="preserve">, </w:t>
      </w:r>
      <w:r w:rsidR="00AC36B6">
        <w:rPr>
          <w:rFonts w:ascii="Calibri" w:eastAsia="MS Mincho" w:hAnsi="Calibri"/>
          <w:color w:val="FF0000"/>
          <w:sz w:val="22"/>
          <w:lang w:val="en-CA"/>
        </w:rPr>
        <w:t>Saskatchewan’s</w:t>
      </w:r>
      <w:r w:rsidR="000707A7">
        <w:rPr>
          <w:rFonts w:ascii="Calibri" w:eastAsia="MS Mincho" w:hAnsi="Calibri"/>
          <w:color w:val="FF0000"/>
          <w:sz w:val="22"/>
          <w:lang w:val="en-CA"/>
        </w:rPr>
        <w:t xml:space="preserve"> and Canada’s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natural gas sector.</w:t>
      </w:r>
    </w:p>
    <w:p w14:paraId="0BE921A1" w14:textId="68F42D21" w:rsidR="007335DC" w:rsidRPr="007335DC" w:rsidRDefault="0084095B" w:rsidP="007335DC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Provide a quantitative estimate of </w:t>
      </w:r>
      <w:r w:rsidR="00BD13E5" w:rsidRPr="00BD13E5">
        <w:rPr>
          <w:rFonts w:ascii="Calibri" w:eastAsia="MS Mincho" w:hAnsi="Calibri"/>
          <w:color w:val="FF0000"/>
          <w:sz w:val="22"/>
          <w:lang w:val="en-CA"/>
        </w:rPr>
        <w:t xml:space="preserve">the annual GHG reductions that would result directly from the proposed </w:t>
      </w:r>
      <w:r w:rsidR="00BD13E5" w:rsidRPr="00572035">
        <w:rPr>
          <w:rFonts w:ascii="Calibri" w:eastAsia="MS Mincho" w:hAnsi="Calibri"/>
          <w:color w:val="FF0000"/>
          <w:sz w:val="22"/>
          <w:u w:val="single"/>
          <w:lang w:val="en-CA"/>
        </w:rPr>
        <w:t>project</w:t>
      </w:r>
      <w:r w:rsidR="00BD13E5" w:rsidRPr="00BD13E5">
        <w:rPr>
          <w:rFonts w:ascii="Calibri" w:eastAsia="MS Mincho" w:hAnsi="Calibri"/>
          <w:color w:val="FF0000"/>
          <w:sz w:val="22"/>
          <w:lang w:val="en-CA"/>
        </w:rPr>
        <w:t xml:space="preserve"> (i.e. not after subsequent market adoption or further commercialization activities)</w:t>
      </w:r>
      <w:r w:rsidR="00DE4E6A">
        <w:rPr>
          <w:rFonts w:ascii="Calibri" w:eastAsia="MS Mincho" w:hAnsi="Calibri"/>
          <w:color w:val="FF0000"/>
          <w:sz w:val="22"/>
          <w:lang w:val="en-CA"/>
        </w:rPr>
        <w:t xml:space="preserve"> on an annual and cumulative basis</w:t>
      </w:r>
      <w:r w:rsidR="00BD13E5" w:rsidRPr="00BD13E5">
        <w:rPr>
          <w:rFonts w:ascii="Calibri" w:eastAsia="MS Mincho" w:hAnsi="Calibri"/>
          <w:color w:val="FF0000"/>
          <w:sz w:val="22"/>
          <w:lang w:val="en-CA"/>
        </w:rPr>
        <w:t>.</w:t>
      </w:r>
    </w:p>
    <w:p w14:paraId="71DD4F71" w14:textId="6F28D0C8" w:rsidR="007335DC" w:rsidRDefault="00AC36B6" w:rsidP="007335DC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>D</w:t>
      </w:r>
      <w:r w:rsidR="00846E53">
        <w:rPr>
          <w:rFonts w:ascii="Calibri" w:eastAsia="MS Mincho" w:hAnsi="Calibri"/>
          <w:color w:val="FF0000"/>
          <w:sz w:val="22"/>
          <w:lang w:val="en-CA"/>
        </w:rPr>
        <w:t xml:space="preserve">escribe non-GHG </w:t>
      </w:r>
      <w:r w:rsidR="002F4666">
        <w:rPr>
          <w:rFonts w:ascii="Calibri" w:eastAsia="MS Mincho" w:hAnsi="Calibri"/>
          <w:color w:val="FF0000"/>
          <w:sz w:val="22"/>
          <w:lang w:val="en-CA"/>
        </w:rPr>
        <w:t xml:space="preserve">environmental </w:t>
      </w:r>
      <w:r w:rsidR="00846E53">
        <w:rPr>
          <w:rFonts w:ascii="Calibri" w:eastAsia="MS Mincho" w:hAnsi="Calibri"/>
          <w:color w:val="FF0000"/>
          <w:sz w:val="22"/>
          <w:lang w:val="en-CA"/>
        </w:rPr>
        <w:t>benefits</w:t>
      </w:r>
      <w:r>
        <w:rPr>
          <w:rFonts w:ascii="Calibri" w:eastAsia="MS Mincho" w:hAnsi="Calibri"/>
          <w:color w:val="FF0000"/>
          <w:sz w:val="22"/>
          <w:lang w:val="en-CA"/>
        </w:rPr>
        <w:t>, such as reduced water consumption, waste generation, land disturbances,</w:t>
      </w:r>
      <w:r w:rsidR="007F3C3C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526183" w:rsidRPr="00526183">
        <w:rPr>
          <w:rFonts w:ascii="Calibri" w:eastAsia="MS Mincho" w:hAnsi="Calibri"/>
          <w:color w:val="FF0000"/>
          <w:sz w:val="22"/>
          <w:lang w:val="en-CA"/>
        </w:rPr>
        <w:t>Criteria Air Contaminants (</w:t>
      </w:r>
      <w:proofErr w:type="spellStart"/>
      <w:r w:rsidR="00526183" w:rsidRPr="00526183">
        <w:rPr>
          <w:rFonts w:ascii="Calibri" w:eastAsia="MS Mincho" w:hAnsi="Calibri"/>
          <w:color w:val="FF0000"/>
          <w:sz w:val="22"/>
          <w:lang w:val="en-CA"/>
        </w:rPr>
        <w:t>SOx</w:t>
      </w:r>
      <w:proofErr w:type="spellEnd"/>
      <w:r w:rsidR="00526183" w:rsidRPr="00526183">
        <w:rPr>
          <w:rFonts w:ascii="Calibri" w:eastAsia="MS Mincho" w:hAnsi="Calibri"/>
          <w:color w:val="FF0000"/>
          <w:sz w:val="22"/>
          <w:lang w:val="en-CA"/>
        </w:rPr>
        <w:t xml:space="preserve">, NOx and Particulate Matter) </w:t>
      </w:r>
      <w:r w:rsidR="007F3C3C">
        <w:rPr>
          <w:rFonts w:ascii="Calibri" w:eastAsia="MS Mincho" w:hAnsi="Calibri"/>
          <w:color w:val="FF0000"/>
          <w:sz w:val="22"/>
          <w:lang w:val="en-CA"/>
        </w:rPr>
        <w:t>etc.,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782F37">
        <w:rPr>
          <w:rFonts w:ascii="Calibri" w:eastAsia="MS Mincho" w:hAnsi="Calibri"/>
          <w:color w:val="FF0000"/>
          <w:sz w:val="22"/>
          <w:lang w:val="en-CA"/>
        </w:rPr>
        <w:t xml:space="preserve">associated with the </w:t>
      </w:r>
      <w:r w:rsidR="00A414A5">
        <w:rPr>
          <w:rFonts w:ascii="Calibri" w:eastAsia="MS Mincho" w:hAnsi="Calibri"/>
          <w:color w:val="FF0000"/>
          <w:sz w:val="22"/>
          <w:lang w:val="en-CA"/>
        </w:rPr>
        <w:t>technology</w:t>
      </w:r>
      <w:r w:rsidR="00862A00">
        <w:rPr>
          <w:rFonts w:ascii="Calibri" w:eastAsia="MS Mincho" w:hAnsi="Calibri"/>
          <w:color w:val="FF0000"/>
          <w:sz w:val="22"/>
          <w:lang w:val="en-CA"/>
        </w:rPr>
        <w:t xml:space="preserve"> and project</w:t>
      </w:r>
      <w:r w:rsidR="005C42D0">
        <w:rPr>
          <w:rFonts w:ascii="Calibri" w:eastAsia="MS Mincho" w:hAnsi="Calibri"/>
          <w:color w:val="FF0000"/>
          <w:sz w:val="22"/>
          <w:lang w:val="en-CA"/>
        </w:rPr>
        <w:t>, including economic, environmental, or otherwise</w:t>
      </w:r>
      <w:r w:rsidR="002F4666">
        <w:rPr>
          <w:rFonts w:ascii="Calibri" w:eastAsia="MS Mincho" w:hAnsi="Calibri"/>
          <w:color w:val="FF0000"/>
          <w:sz w:val="22"/>
          <w:lang w:val="en-CA"/>
        </w:rPr>
        <w:t>.</w:t>
      </w:r>
    </w:p>
    <w:p w14:paraId="7F5DEFA2" w14:textId="254A3B14" w:rsidR="008C5A9F" w:rsidRDefault="008C5A9F" w:rsidP="008C5A9F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>Describe the potential impact of the technology on the non-GHG competitiveness for Alberta’s, British Columbia’s</w:t>
      </w:r>
      <w:r w:rsidR="000707A7">
        <w:rPr>
          <w:rFonts w:ascii="Calibri" w:eastAsia="MS Mincho" w:hAnsi="Calibri"/>
          <w:color w:val="FF0000"/>
          <w:sz w:val="22"/>
          <w:lang w:val="en-CA"/>
        </w:rPr>
        <w:t xml:space="preserve">, </w:t>
      </w:r>
      <w:r>
        <w:rPr>
          <w:rFonts w:ascii="Calibri" w:eastAsia="MS Mincho" w:hAnsi="Calibri"/>
          <w:color w:val="FF0000"/>
          <w:sz w:val="22"/>
          <w:lang w:val="en-CA"/>
        </w:rPr>
        <w:t xml:space="preserve">Saskatchewan’s </w:t>
      </w:r>
      <w:r w:rsidR="000707A7">
        <w:rPr>
          <w:rFonts w:ascii="Calibri" w:eastAsia="MS Mincho" w:hAnsi="Calibri"/>
          <w:color w:val="FF0000"/>
          <w:sz w:val="22"/>
          <w:lang w:val="en-CA"/>
        </w:rPr>
        <w:t xml:space="preserve">and Canada’s </w:t>
      </w:r>
      <w:r>
        <w:rPr>
          <w:rFonts w:ascii="Calibri" w:eastAsia="MS Mincho" w:hAnsi="Calibri"/>
          <w:color w:val="FF0000"/>
          <w:sz w:val="22"/>
          <w:lang w:val="en-CA"/>
        </w:rPr>
        <w:t>natural gas sector.</w:t>
      </w:r>
    </w:p>
    <w:p w14:paraId="51BF10FD" w14:textId="55C8FD1E" w:rsidR="008C5A9F" w:rsidRDefault="008C5A9F" w:rsidP="008C5A9F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Provide a quantitative estimate of </w:t>
      </w:r>
      <w:r w:rsidRPr="00BD13E5">
        <w:rPr>
          <w:rFonts w:ascii="Calibri" w:eastAsia="MS Mincho" w:hAnsi="Calibri"/>
          <w:color w:val="FF0000"/>
          <w:sz w:val="22"/>
          <w:lang w:val="en-CA"/>
        </w:rPr>
        <w:t xml:space="preserve">the annual </w:t>
      </w:r>
      <w:r>
        <w:rPr>
          <w:rFonts w:ascii="Calibri" w:eastAsia="MS Mincho" w:hAnsi="Calibri"/>
          <w:color w:val="FF0000"/>
          <w:sz w:val="22"/>
          <w:lang w:val="en-CA"/>
        </w:rPr>
        <w:t>non-</w:t>
      </w:r>
      <w:r w:rsidRPr="00BD13E5">
        <w:rPr>
          <w:rFonts w:ascii="Calibri" w:eastAsia="MS Mincho" w:hAnsi="Calibri"/>
          <w:color w:val="FF0000"/>
          <w:sz w:val="22"/>
          <w:lang w:val="en-CA"/>
        </w:rPr>
        <w:t xml:space="preserve">GHG reductions that would result directly from the proposed </w:t>
      </w:r>
      <w:r w:rsidRPr="00572035">
        <w:rPr>
          <w:rFonts w:ascii="Calibri" w:eastAsia="MS Mincho" w:hAnsi="Calibri"/>
          <w:color w:val="FF0000"/>
          <w:sz w:val="22"/>
          <w:u w:val="single"/>
          <w:lang w:val="en-CA"/>
        </w:rPr>
        <w:t>project</w:t>
      </w:r>
      <w:r w:rsidRPr="00BD13E5">
        <w:rPr>
          <w:rFonts w:ascii="Calibri" w:eastAsia="MS Mincho" w:hAnsi="Calibri"/>
          <w:color w:val="FF0000"/>
          <w:sz w:val="22"/>
          <w:lang w:val="en-CA"/>
        </w:rPr>
        <w:t xml:space="preserve"> (i.e. not after subsequent market adoption or further commercialization activities)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on an annual and cumulative basis</w:t>
      </w:r>
      <w:r w:rsidRPr="00BD13E5">
        <w:rPr>
          <w:rFonts w:ascii="Calibri" w:eastAsia="MS Mincho" w:hAnsi="Calibri"/>
          <w:color w:val="FF0000"/>
          <w:sz w:val="22"/>
          <w:lang w:val="en-CA"/>
        </w:rPr>
        <w:t>.</w:t>
      </w:r>
    </w:p>
    <w:p w14:paraId="07765ACC" w14:textId="3CC2853A" w:rsidR="008C5A9F" w:rsidRDefault="008C5A9F" w:rsidP="008C5A9F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Estimate the potential annual reductions (GHG and Non-GHG) that could be achieved by </w:t>
      </w:r>
      <w:r w:rsidRPr="006D62D9">
        <w:rPr>
          <w:rFonts w:ascii="Calibri" w:eastAsia="MS Mincho" w:hAnsi="Calibri"/>
          <w:color w:val="FF0000"/>
          <w:sz w:val="22"/>
          <w:u w:val="single"/>
          <w:lang w:val="en-CA"/>
        </w:rPr>
        <w:t>market adoption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of the technology by 2030 and 2050, and indicate any assumptions made for market penetration rate. </w:t>
      </w:r>
    </w:p>
    <w:p w14:paraId="3FB490AF" w14:textId="77777777" w:rsidR="008F7785" w:rsidRPr="00101C28" w:rsidRDefault="008F7785" w:rsidP="008F7785">
      <w:pPr>
        <w:spacing w:before="120" w:after="120"/>
        <w:rPr>
          <w:rFonts w:ascii="Calibri" w:eastAsia="MS Mincho" w:hAnsi="Calibri"/>
          <w:sz w:val="22"/>
          <w:lang w:val="en-CA"/>
        </w:rPr>
      </w:pPr>
      <w:r w:rsidRPr="00101C28">
        <w:rPr>
          <w:rFonts w:ascii="Calibri" w:eastAsia="MS Mincho" w:hAnsi="Calibri"/>
          <w:sz w:val="22"/>
          <w:lang w:val="en-CA"/>
        </w:rPr>
        <w:t>Insert content here (text, figures, tables, etc.).</w:t>
      </w:r>
    </w:p>
    <w:p w14:paraId="0D1F6537" w14:textId="16A8E499" w:rsidR="00101C28" w:rsidRPr="00101C28" w:rsidRDefault="00D47B84" w:rsidP="001868FC">
      <w:pPr>
        <w:pStyle w:val="ListParagraph"/>
        <w:keepNext/>
        <w:keepLines/>
        <w:numPr>
          <w:ilvl w:val="0"/>
          <w:numId w:val="5"/>
        </w:numPr>
        <w:shd w:val="clear" w:color="auto" w:fill="0070C0"/>
        <w:spacing w:before="480" w:after="120"/>
        <w:ind w:right="14"/>
        <w:outlineLvl w:val="0"/>
        <w:rPr>
          <w:rFonts w:ascii="Calibri" w:eastAsia="MS Gothic" w:hAnsi="Calibri"/>
          <w:b/>
          <w:bCs/>
          <w:color w:val="F2F2F2"/>
          <w:sz w:val="32"/>
          <w:szCs w:val="28"/>
          <w:lang w:val="en-CA"/>
        </w:rPr>
      </w:pPr>
      <w:r>
        <w:rPr>
          <w:rFonts w:ascii="Calibri" w:eastAsia="MS Gothic" w:hAnsi="Calibri"/>
          <w:b/>
          <w:bCs/>
          <w:color w:val="F2F2F2"/>
          <w:sz w:val="32"/>
          <w:szCs w:val="28"/>
          <w:lang w:val="en-CA"/>
        </w:rPr>
        <w:t>Market and Value Proposition</w:t>
      </w:r>
    </w:p>
    <w:p w14:paraId="34862B02" w14:textId="0D3F7FFA" w:rsidR="0084095B" w:rsidRDefault="0084095B" w:rsidP="0084095B">
      <w:pPr>
        <w:pStyle w:val="Noteboxed"/>
        <w:numPr>
          <w:ilvl w:val="0"/>
          <w:numId w:val="4"/>
        </w:numPr>
        <w:ind w:left="284" w:hanging="183"/>
      </w:pPr>
      <w:r>
        <w:t>Describe the value proposition of the proposed technology for the target market and how it addresses a market need.</w:t>
      </w:r>
    </w:p>
    <w:p w14:paraId="581D5131" w14:textId="3701F029" w:rsidR="007335DC" w:rsidRPr="007335DC" w:rsidRDefault="007335DC" w:rsidP="007335DC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>Provide an overview of the economics for the technology at commercial scale in terms of capital cost, operating cost, and return on investment.</w:t>
      </w:r>
    </w:p>
    <w:p w14:paraId="40D7F92F" w14:textId="42202F83" w:rsidR="008F5A3C" w:rsidRDefault="008F5A3C" w:rsidP="008F5A3C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 w:rsidRPr="003C456E">
        <w:rPr>
          <w:rFonts w:ascii="Calibri" w:eastAsia="MS Mincho" w:hAnsi="Calibri"/>
          <w:color w:val="FF0000"/>
          <w:sz w:val="22"/>
          <w:lang w:val="en-CA"/>
        </w:rPr>
        <w:t>Describe the target market for commercialization of the technology in Alberta</w:t>
      </w:r>
      <w:r w:rsidR="00A448F3">
        <w:rPr>
          <w:rFonts w:ascii="Calibri" w:eastAsia="MS Mincho" w:hAnsi="Calibri"/>
          <w:color w:val="FF0000"/>
          <w:sz w:val="22"/>
          <w:lang w:val="en-CA"/>
        </w:rPr>
        <w:t>, British Columbia, Saskatchewan</w:t>
      </w:r>
      <w:r w:rsidR="0084095B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 w:rsidR="000707A7">
        <w:rPr>
          <w:rFonts w:ascii="Calibri" w:eastAsia="MS Mincho" w:hAnsi="Calibri"/>
          <w:color w:val="FF0000"/>
          <w:sz w:val="22"/>
          <w:lang w:val="en-CA"/>
        </w:rPr>
        <w:t xml:space="preserve">and Canada </w:t>
      </w:r>
      <w:r w:rsidR="0084095B">
        <w:rPr>
          <w:rFonts w:ascii="Calibri" w:eastAsia="MS Mincho" w:hAnsi="Calibri"/>
          <w:color w:val="FF0000"/>
          <w:sz w:val="22"/>
          <w:lang w:val="en-CA"/>
        </w:rPr>
        <w:t>including potential direct customers</w:t>
      </w:r>
      <w:r>
        <w:rPr>
          <w:rFonts w:ascii="Calibri" w:eastAsia="MS Mincho" w:hAnsi="Calibri"/>
          <w:color w:val="FF0000"/>
          <w:sz w:val="22"/>
          <w:lang w:val="en-CA"/>
        </w:rPr>
        <w:t xml:space="preserve"> and discuss the overall market potential</w:t>
      </w:r>
      <w:r w:rsidR="0084095B">
        <w:rPr>
          <w:rFonts w:ascii="Calibri" w:eastAsia="MS Mincho" w:hAnsi="Calibri"/>
          <w:color w:val="FF0000"/>
          <w:sz w:val="22"/>
          <w:lang w:val="en-CA"/>
        </w:rPr>
        <w:t xml:space="preserve"> in terms of (where applicable) number of sites, </w:t>
      </w:r>
      <w:r w:rsidR="007335DC">
        <w:rPr>
          <w:rFonts w:ascii="Calibri" w:eastAsia="MS Mincho" w:hAnsi="Calibri"/>
          <w:color w:val="FF0000"/>
          <w:sz w:val="22"/>
          <w:lang w:val="en-CA"/>
        </w:rPr>
        <w:t>scale of installations, installed capacity, etc</w:t>
      </w:r>
      <w:r>
        <w:rPr>
          <w:rFonts w:ascii="Calibri" w:eastAsia="MS Mincho" w:hAnsi="Calibri"/>
          <w:color w:val="FF0000"/>
          <w:sz w:val="22"/>
          <w:lang w:val="en-CA"/>
        </w:rPr>
        <w:t>.</w:t>
      </w:r>
    </w:p>
    <w:p w14:paraId="6CB08345" w14:textId="2F2E6118" w:rsidR="00637CC0" w:rsidRDefault="00637CC0" w:rsidP="008F5A3C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>Briefly outline the pathway to commercial deployment of the technology in Alberta</w:t>
      </w:r>
      <w:r w:rsidR="00A448F3">
        <w:rPr>
          <w:rFonts w:ascii="Calibri" w:eastAsia="MS Mincho" w:hAnsi="Calibri"/>
          <w:color w:val="FF0000"/>
          <w:sz w:val="22"/>
          <w:lang w:val="en-CA"/>
        </w:rPr>
        <w:t xml:space="preserve">, British Columbia, Saskatchewan and Canada. </w:t>
      </w:r>
    </w:p>
    <w:p w14:paraId="1059DCA3" w14:textId="49DA7EDB" w:rsidR="0084095B" w:rsidRPr="0084095B" w:rsidRDefault="0084095B" w:rsidP="0084095B">
      <w:pPr>
        <w:pStyle w:val="Noteboxed"/>
        <w:numPr>
          <w:ilvl w:val="0"/>
          <w:numId w:val="4"/>
        </w:numPr>
        <w:ind w:left="284" w:hanging="183"/>
      </w:pPr>
      <w:r>
        <w:t>Briefly comment on the addressable market beyond Alberta and the export potential for the technology or the products of the technology</w:t>
      </w:r>
      <w:r w:rsidR="000707A7">
        <w:t xml:space="preserve"> (include Canada and Global opportunity)</w:t>
      </w:r>
      <w:r>
        <w:t>.</w:t>
      </w:r>
    </w:p>
    <w:p w14:paraId="560F1BE4" w14:textId="35BCADF3" w:rsidR="00101C28" w:rsidRDefault="00534788" w:rsidP="00637CC0">
      <w:pPr>
        <w:numPr>
          <w:ilvl w:val="0"/>
          <w:numId w:val="4"/>
        </w:numPr>
        <w:pBdr>
          <w:top w:val="dashSmallGap" w:sz="4" w:space="1" w:color="FF0000"/>
          <w:left w:val="dashSmallGap" w:sz="4" w:space="4" w:color="FF0000"/>
          <w:bottom w:val="dashSmallGap" w:sz="4" w:space="1" w:color="FF0000"/>
          <w:right w:val="dashSmallGap" w:sz="4" w:space="4" w:color="FF0000"/>
        </w:pBdr>
        <w:ind w:left="284" w:right="115" w:hanging="183"/>
        <w:rPr>
          <w:rFonts w:ascii="Calibri" w:eastAsia="MS Mincho" w:hAnsi="Calibri"/>
          <w:color w:val="FF0000"/>
          <w:sz w:val="22"/>
          <w:lang w:val="en-CA"/>
        </w:rPr>
      </w:pPr>
      <w:r>
        <w:rPr>
          <w:rFonts w:ascii="Calibri" w:eastAsia="MS Mincho" w:hAnsi="Calibri"/>
          <w:color w:val="FF0000"/>
          <w:sz w:val="22"/>
          <w:lang w:val="en-CA"/>
        </w:rPr>
        <w:t xml:space="preserve">Comment on the </w:t>
      </w:r>
      <w:r w:rsidR="006347C7">
        <w:rPr>
          <w:rFonts w:ascii="Calibri" w:eastAsia="MS Mincho" w:hAnsi="Calibri"/>
          <w:color w:val="FF0000"/>
          <w:sz w:val="22"/>
          <w:lang w:val="en-CA"/>
        </w:rPr>
        <w:t>potential</w:t>
      </w:r>
      <w:r w:rsidR="00750A40">
        <w:rPr>
          <w:rFonts w:ascii="Calibri" w:eastAsia="MS Mincho" w:hAnsi="Calibri"/>
          <w:color w:val="FF0000"/>
          <w:sz w:val="22"/>
          <w:lang w:val="en-CA"/>
        </w:rPr>
        <w:t xml:space="preserve"> </w:t>
      </w:r>
      <w:r>
        <w:rPr>
          <w:rFonts w:ascii="Calibri" w:eastAsia="MS Mincho" w:hAnsi="Calibri"/>
          <w:color w:val="FF0000"/>
          <w:sz w:val="22"/>
          <w:lang w:val="en-CA"/>
        </w:rPr>
        <w:t>economic benefits from commercialization of the technology</w:t>
      </w:r>
      <w:r w:rsidR="00590395">
        <w:rPr>
          <w:rFonts w:ascii="Calibri" w:eastAsia="MS Mincho" w:hAnsi="Calibri"/>
          <w:color w:val="FF0000"/>
          <w:sz w:val="22"/>
          <w:lang w:val="en-CA"/>
        </w:rPr>
        <w:t xml:space="preserve"> in Alberta</w:t>
      </w:r>
      <w:r w:rsidR="00A448F3">
        <w:rPr>
          <w:rFonts w:ascii="Calibri" w:eastAsia="MS Mincho" w:hAnsi="Calibri"/>
          <w:color w:val="FF0000"/>
          <w:sz w:val="22"/>
          <w:lang w:val="en-CA"/>
        </w:rPr>
        <w:t xml:space="preserve">, British Columbia, Saskatchewan and Canada </w:t>
      </w:r>
      <w:r>
        <w:rPr>
          <w:rFonts w:ascii="Calibri" w:eastAsia="MS Mincho" w:hAnsi="Calibri"/>
          <w:color w:val="FF0000"/>
          <w:sz w:val="22"/>
          <w:lang w:val="en-CA"/>
        </w:rPr>
        <w:t>(job creation, enhanced competitiveness, investment attraction, etc.)</w:t>
      </w:r>
      <w:r w:rsidR="00637CC0">
        <w:rPr>
          <w:rFonts w:ascii="Calibri" w:eastAsia="MS Mincho" w:hAnsi="Calibri"/>
          <w:color w:val="FF0000"/>
          <w:sz w:val="22"/>
          <w:lang w:val="en-CA"/>
        </w:rPr>
        <w:t>.</w:t>
      </w:r>
    </w:p>
    <w:p w14:paraId="1CADE14E" w14:textId="77777777" w:rsidR="00101C28" w:rsidRPr="00101C28" w:rsidRDefault="00101C28" w:rsidP="00101C28">
      <w:pPr>
        <w:spacing w:before="120" w:after="120"/>
        <w:rPr>
          <w:rFonts w:ascii="Calibri" w:eastAsia="MS Mincho" w:hAnsi="Calibri"/>
          <w:sz w:val="22"/>
          <w:lang w:val="en-CA"/>
        </w:rPr>
      </w:pPr>
      <w:r w:rsidRPr="00101C28">
        <w:rPr>
          <w:rFonts w:ascii="Calibri" w:eastAsia="MS Mincho" w:hAnsi="Calibri"/>
          <w:sz w:val="22"/>
          <w:lang w:val="en-CA"/>
        </w:rPr>
        <w:t>Insert content here (text, figures, tables, etc.).</w:t>
      </w:r>
    </w:p>
    <w:p w14:paraId="55A94141" w14:textId="77777777" w:rsidR="00730F35" w:rsidRDefault="00730F35" w:rsidP="00816AD7">
      <w:pPr>
        <w:jc w:val="center"/>
        <w:rPr>
          <w:b/>
          <w:bCs/>
        </w:rPr>
      </w:pPr>
    </w:p>
    <w:sectPr w:rsidR="00730F35" w:rsidSect="008F3507">
      <w:headerReference w:type="even" r:id="rId11"/>
      <w:headerReference w:type="default" r:id="rId12"/>
      <w:foot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832F89" w14:textId="77777777" w:rsidR="00E86206" w:rsidRDefault="00E86206" w:rsidP="00BF1A3D">
      <w:r>
        <w:separator/>
      </w:r>
    </w:p>
  </w:endnote>
  <w:endnote w:type="continuationSeparator" w:id="0">
    <w:p w14:paraId="24B160A3" w14:textId="77777777" w:rsidR="00E86206" w:rsidRDefault="00E86206" w:rsidP="00BF1A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1EC5B6" w14:textId="77777777" w:rsidR="00BF1A3D" w:rsidRPr="00D20FEF" w:rsidRDefault="00BF1A3D" w:rsidP="00D20FEF">
    <w:pPr>
      <w:pStyle w:val="Footer"/>
      <w:pBdr>
        <w:top w:val="single" w:sz="4" w:space="1" w:color="D9D9D9"/>
      </w:pBdr>
      <w:jc w:val="right"/>
      <w:rPr>
        <w:rFonts w:asciiTheme="minorHAnsi" w:hAnsiTheme="minorHAnsi"/>
      </w:rPr>
    </w:pPr>
    <w:r w:rsidRPr="00D20FEF">
      <w:rPr>
        <w:rFonts w:asciiTheme="minorHAnsi" w:hAnsiTheme="minorHAnsi"/>
      </w:rPr>
      <w:fldChar w:fldCharType="begin"/>
    </w:r>
    <w:r w:rsidRPr="00D20FEF">
      <w:rPr>
        <w:rFonts w:asciiTheme="minorHAnsi" w:hAnsiTheme="minorHAnsi"/>
      </w:rPr>
      <w:instrText xml:space="preserve"> PAGE   \* MERGEFORMAT </w:instrText>
    </w:r>
    <w:r w:rsidRPr="00D20FEF">
      <w:rPr>
        <w:rFonts w:asciiTheme="minorHAnsi" w:hAnsiTheme="minorHAnsi"/>
      </w:rPr>
      <w:fldChar w:fldCharType="separate"/>
    </w:r>
    <w:r w:rsidR="00495E13">
      <w:rPr>
        <w:rFonts w:asciiTheme="minorHAnsi" w:hAnsiTheme="minorHAnsi"/>
        <w:noProof/>
      </w:rPr>
      <w:t>1</w:t>
    </w:r>
    <w:r w:rsidRPr="00D20FEF">
      <w:rPr>
        <w:rFonts w:asciiTheme="minorHAnsi" w:hAnsi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56D371" w14:textId="77777777" w:rsidR="00E86206" w:rsidRDefault="00E86206" w:rsidP="00BF1A3D">
      <w:r>
        <w:separator/>
      </w:r>
    </w:p>
  </w:footnote>
  <w:footnote w:type="continuationSeparator" w:id="0">
    <w:p w14:paraId="57C5A270" w14:textId="77777777" w:rsidR="00E86206" w:rsidRDefault="00E86206" w:rsidP="00BF1A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9F6A59" w14:textId="4409098C" w:rsidR="0049609A" w:rsidRDefault="004960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01494" w14:textId="29C0132E" w:rsidR="0049609A" w:rsidRDefault="004960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E6A50C" w14:textId="11389DC3" w:rsidR="008F3507" w:rsidRDefault="00A27570" w:rsidP="00A27570">
    <w:pPr>
      <w:pStyle w:val="Header"/>
      <w:jc w:val="center"/>
    </w:pPr>
    <w:r>
      <w:rPr>
        <w:noProof/>
        <w:lang w:val="en-CA" w:eastAsia="en-CA"/>
      </w:rPr>
      <w:drawing>
        <wp:inline distT="0" distB="0" distL="0" distR="0" wp14:anchorId="4E20579B" wp14:editId="49CDA8EE">
          <wp:extent cx="1322705" cy="548640"/>
          <wp:effectExtent l="0" t="0" r="0" b="381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2705" cy="5486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EE4A05"/>
    <w:multiLevelType w:val="hybridMultilevel"/>
    <w:tmpl w:val="BA386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0D42F5"/>
    <w:multiLevelType w:val="hybridMultilevel"/>
    <w:tmpl w:val="FBA22484"/>
    <w:lvl w:ilvl="0" w:tplc="10090001">
      <w:start w:val="1"/>
      <w:numFmt w:val="bullet"/>
      <w:lvlText w:val=""/>
      <w:lvlJc w:val="left"/>
      <w:pPr>
        <w:ind w:left="46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8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0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2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1" w:hanging="360"/>
      </w:pPr>
      <w:rPr>
        <w:rFonts w:ascii="Wingdings" w:hAnsi="Wingdings" w:hint="default"/>
      </w:rPr>
    </w:lvl>
  </w:abstractNum>
  <w:abstractNum w:abstractNumId="2" w15:restartNumberingAfterBreak="0">
    <w:nsid w:val="302B1EC6"/>
    <w:multiLevelType w:val="hybridMultilevel"/>
    <w:tmpl w:val="AB7C3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0F002C"/>
    <w:multiLevelType w:val="hybridMultilevel"/>
    <w:tmpl w:val="D72C5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D750E0"/>
    <w:multiLevelType w:val="hybridMultilevel"/>
    <w:tmpl w:val="47B8B542"/>
    <w:lvl w:ilvl="0" w:tplc="7250EB94">
      <w:start w:val="1"/>
      <w:numFmt w:val="lowerRoman"/>
      <w:lvlText w:val="%1."/>
      <w:lvlJc w:val="left"/>
      <w:pPr>
        <w:ind w:left="734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94" w:hanging="360"/>
      </w:pPr>
    </w:lvl>
    <w:lvl w:ilvl="2" w:tplc="1009001B" w:tentative="1">
      <w:start w:val="1"/>
      <w:numFmt w:val="lowerRoman"/>
      <w:lvlText w:val="%3."/>
      <w:lvlJc w:val="right"/>
      <w:pPr>
        <w:ind w:left="1814" w:hanging="180"/>
      </w:pPr>
    </w:lvl>
    <w:lvl w:ilvl="3" w:tplc="1009000F" w:tentative="1">
      <w:start w:val="1"/>
      <w:numFmt w:val="decimal"/>
      <w:lvlText w:val="%4."/>
      <w:lvlJc w:val="left"/>
      <w:pPr>
        <w:ind w:left="2534" w:hanging="360"/>
      </w:pPr>
    </w:lvl>
    <w:lvl w:ilvl="4" w:tplc="10090019" w:tentative="1">
      <w:start w:val="1"/>
      <w:numFmt w:val="lowerLetter"/>
      <w:lvlText w:val="%5."/>
      <w:lvlJc w:val="left"/>
      <w:pPr>
        <w:ind w:left="3254" w:hanging="360"/>
      </w:pPr>
    </w:lvl>
    <w:lvl w:ilvl="5" w:tplc="1009001B" w:tentative="1">
      <w:start w:val="1"/>
      <w:numFmt w:val="lowerRoman"/>
      <w:lvlText w:val="%6."/>
      <w:lvlJc w:val="right"/>
      <w:pPr>
        <w:ind w:left="3974" w:hanging="180"/>
      </w:pPr>
    </w:lvl>
    <w:lvl w:ilvl="6" w:tplc="1009000F" w:tentative="1">
      <w:start w:val="1"/>
      <w:numFmt w:val="decimal"/>
      <w:lvlText w:val="%7."/>
      <w:lvlJc w:val="left"/>
      <w:pPr>
        <w:ind w:left="4694" w:hanging="360"/>
      </w:pPr>
    </w:lvl>
    <w:lvl w:ilvl="7" w:tplc="10090019" w:tentative="1">
      <w:start w:val="1"/>
      <w:numFmt w:val="lowerLetter"/>
      <w:lvlText w:val="%8."/>
      <w:lvlJc w:val="left"/>
      <w:pPr>
        <w:ind w:left="5414" w:hanging="360"/>
      </w:pPr>
    </w:lvl>
    <w:lvl w:ilvl="8" w:tplc="1009001B" w:tentative="1">
      <w:start w:val="1"/>
      <w:numFmt w:val="lowerRoman"/>
      <w:lvlText w:val="%9."/>
      <w:lvlJc w:val="right"/>
      <w:pPr>
        <w:ind w:left="6134" w:hanging="180"/>
      </w:pPr>
    </w:lvl>
  </w:abstractNum>
  <w:abstractNum w:abstractNumId="5" w15:restartNumberingAfterBreak="0">
    <w:nsid w:val="76E75EE6"/>
    <w:multiLevelType w:val="hybridMultilevel"/>
    <w:tmpl w:val="065E8394"/>
    <w:lvl w:ilvl="0" w:tplc="C05E69BE">
      <w:start w:val="1"/>
      <w:numFmt w:val="decimal"/>
      <w:lvlText w:val="%1."/>
      <w:lvlJc w:val="left"/>
      <w:pPr>
        <w:ind w:left="37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94" w:hanging="360"/>
      </w:pPr>
    </w:lvl>
    <w:lvl w:ilvl="2" w:tplc="1009001B" w:tentative="1">
      <w:start w:val="1"/>
      <w:numFmt w:val="lowerRoman"/>
      <w:lvlText w:val="%3."/>
      <w:lvlJc w:val="right"/>
      <w:pPr>
        <w:ind w:left="1814" w:hanging="180"/>
      </w:pPr>
    </w:lvl>
    <w:lvl w:ilvl="3" w:tplc="1009000F" w:tentative="1">
      <w:start w:val="1"/>
      <w:numFmt w:val="decimal"/>
      <w:lvlText w:val="%4."/>
      <w:lvlJc w:val="left"/>
      <w:pPr>
        <w:ind w:left="2534" w:hanging="360"/>
      </w:pPr>
    </w:lvl>
    <w:lvl w:ilvl="4" w:tplc="10090019" w:tentative="1">
      <w:start w:val="1"/>
      <w:numFmt w:val="lowerLetter"/>
      <w:lvlText w:val="%5."/>
      <w:lvlJc w:val="left"/>
      <w:pPr>
        <w:ind w:left="3254" w:hanging="360"/>
      </w:pPr>
    </w:lvl>
    <w:lvl w:ilvl="5" w:tplc="1009001B" w:tentative="1">
      <w:start w:val="1"/>
      <w:numFmt w:val="lowerRoman"/>
      <w:lvlText w:val="%6."/>
      <w:lvlJc w:val="right"/>
      <w:pPr>
        <w:ind w:left="3974" w:hanging="180"/>
      </w:pPr>
    </w:lvl>
    <w:lvl w:ilvl="6" w:tplc="1009000F" w:tentative="1">
      <w:start w:val="1"/>
      <w:numFmt w:val="decimal"/>
      <w:lvlText w:val="%7."/>
      <w:lvlJc w:val="left"/>
      <w:pPr>
        <w:ind w:left="4694" w:hanging="360"/>
      </w:pPr>
    </w:lvl>
    <w:lvl w:ilvl="7" w:tplc="10090019" w:tentative="1">
      <w:start w:val="1"/>
      <w:numFmt w:val="lowerLetter"/>
      <w:lvlText w:val="%8."/>
      <w:lvlJc w:val="left"/>
      <w:pPr>
        <w:ind w:left="5414" w:hanging="360"/>
      </w:pPr>
    </w:lvl>
    <w:lvl w:ilvl="8" w:tplc="1009001B" w:tentative="1">
      <w:start w:val="1"/>
      <w:numFmt w:val="lowerRoman"/>
      <w:lvlText w:val="%9."/>
      <w:lvlJc w:val="right"/>
      <w:pPr>
        <w:ind w:left="6134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N7Q0tTAyNzY2NDRT0lEKTi0uzszPAykwrgUA49ZAGywAAAA="/>
  </w:docVars>
  <w:rsids>
    <w:rsidRoot w:val="00C37882"/>
    <w:rsid w:val="00023754"/>
    <w:rsid w:val="00025812"/>
    <w:rsid w:val="0002588E"/>
    <w:rsid w:val="000310EF"/>
    <w:rsid w:val="00032DCE"/>
    <w:rsid w:val="00032EA1"/>
    <w:rsid w:val="00040945"/>
    <w:rsid w:val="00045F5D"/>
    <w:rsid w:val="0005016B"/>
    <w:rsid w:val="000505BB"/>
    <w:rsid w:val="00054CF8"/>
    <w:rsid w:val="000707A7"/>
    <w:rsid w:val="00072C3A"/>
    <w:rsid w:val="000747A0"/>
    <w:rsid w:val="00077516"/>
    <w:rsid w:val="000929DB"/>
    <w:rsid w:val="000965FC"/>
    <w:rsid w:val="000B0FCD"/>
    <w:rsid w:val="000B20A4"/>
    <w:rsid w:val="000C490E"/>
    <w:rsid w:val="000E6024"/>
    <w:rsid w:val="000F0D66"/>
    <w:rsid w:val="00101C28"/>
    <w:rsid w:val="001323AC"/>
    <w:rsid w:val="00136A6F"/>
    <w:rsid w:val="00141BDE"/>
    <w:rsid w:val="00142B6C"/>
    <w:rsid w:val="001471CD"/>
    <w:rsid w:val="00162C34"/>
    <w:rsid w:val="001651DC"/>
    <w:rsid w:val="001806C6"/>
    <w:rsid w:val="0018107D"/>
    <w:rsid w:val="001868FC"/>
    <w:rsid w:val="00187047"/>
    <w:rsid w:val="00191F76"/>
    <w:rsid w:val="001C04AD"/>
    <w:rsid w:val="001C245C"/>
    <w:rsid w:val="001D4E24"/>
    <w:rsid w:val="002024CC"/>
    <w:rsid w:val="00261322"/>
    <w:rsid w:val="00264BA0"/>
    <w:rsid w:val="0027029F"/>
    <w:rsid w:val="00273BC9"/>
    <w:rsid w:val="00277F14"/>
    <w:rsid w:val="0028318C"/>
    <w:rsid w:val="002A59C7"/>
    <w:rsid w:val="002B3930"/>
    <w:rsid w:val="002B7730"/>
    <w:rsid w:val="002C2E0D"/>
    <w:rsid w:val="002F4666"/>
    <w:rsid w:val="002F6B50"/>
    <w:rsid w:val="0030029E"/>
    <w:rsid w:val="00301DB7"/>
    <w:rsid w:val="003030A0"/>
    <w:rsid w:val="00311F11"/>
    <w:rsid w:val="0032167A"/>
    <w:rsid w:val="00331C96"/>
    <w:rsid w:val="00344A5F"/>
    <w:rsid w:val="00354D2F"/>
    <w:rsid w:val="0036047B"/>
    <w:rsid w:val="003803BA"/>
    <w:rsid w:val="00382ADC"/>
    <w:rsid w:val="003C456E"/>
    <w:rsid w:val="003C5513"/>
    <w:rsid w:val="003D40B4"/>
    <w:rsid w:val="003E06E8"/>
    <w:rsid w:val="003E19BD"/>
    <w:rsid w:val="003F5227"/>
    <w:rsid w:val="003F7453"/>
    <w:rsid w:val="00400C5D"/>
    <w:rsid w:val="00410970"/>
    <w:rsid w:val="004239E2"/>
    <w:rsid w:val="00430ED2"/>
    <w:rsid w:val="004452A1"/>
    <w:rsid w:val="00450CE4"/>
    <w:rsid w:val="004607DB"/>
    <w:rsid w:val="0049053A"/>
    <w:rsid w:val="00495E13"/>
    <w:rsid w:val="0049609A"/>
    <w:rsid w:val="004C33EC"/>
    <w:rsid w:val="00505AE0"/>
    <w:rsid w:val="00515426"/>
    <w:rsid w:val="00520428"/>
    <w:rsid w:val="00526183"/>
    <w:rsid w:val="00534788"/>
    <w:rsid w:val="005366E5"/>
    <w:rsid w:val="0054183D"/>
    <w:rsid w:val="00552E40"/>
    <w:rsid w:val="00554227"/>
    <w:rsid w:val="005609D3"/>
    <w:rsid w:val="00572035"/>
    <w:rsid w:val="005800BA"/>
    <w:rsid w:val="0058798F"/>
    <w:rsid w:val="00590395"/>
    <w:rsid w:val="005A1C0F"/>
    <w:rsid w:val="005C42D0"/>
    <w:rsid w:val="005C44EC"/>
    <w:rsid w:val="005C4F08"/>
    <w:rsid w:val="005C701B"/>
    <w:rsid w:val="005E2DDF"/>
    <w:rsid w:val="00605EC6"/>
    <w:rsid w:val="00605FF5"/>
    <w:rsid w:val="00611DD2"/>
    <w:rsid w:val="00626753"/>
    <w:rsid w:val="00630A8D"/>
    <w:rsid w:val="00631B42"/>
    <w:rsid w:val="006347C7"/>
    <w:rsid w:val="00637C61"/>
    <w:rsid w:val="00637CC0"/>
    <w:rsid w:val="006454B9"/>
    <w:rsid w:val="006535CF"/>
    <w:rsid w:val="0066276F"/>
    <w:rsid w:val="00675C7D"/>
    <w:rsid w:val="00684F5A"/>
    <w:rsid w:val="006A69A5"/>
    <w:rsid w:val="006D61EF"/>
    <w:rsid w:val="006D62D9"/>
    <w:rsid w:val="006E7F37"/>
    <w:rsid w:val="006F71AD"/>
    <w:rsid w:val="0071582E"/>
    <w:rsid w:val="00722F97"/>
    <w:rsid w:val="00725133"/>
    <w:rsid w:val="007273F1"/>
    <w:rsid w:val="00730F35"/>
    <w:rsid w:val="007335DC"/>
    <w:rsid w:val="00750A40"/>
    <w:rsid w:val="00753375"/>
    <w:rsid w:val="00753BB4"/>
    <w:rsid w:val="0075604F"/>
    <w:rsid w:val="00757880"/>
    <w:rsid w:val="00764470"/>
    <w:rsid w:val="007774B5"/>
    <w:rsid w:val="00782F37"/>
    <w:rsid w:val="0079507C"/>
    <w:rsid w:val="00797495"/>
    <w:rsid w:val="007A4FB8"/>
    <w:rsid w:val="007B6395"/>
    <w:rsid w:val="007C131E"/>
    <w:rsid w:val="007D286C"/>
    <w:rsid w:val="007E2FCF"/>
    <w:rsid w:val="007E61F5"/>
    <w:rsid w:val="007E6AEE"/>
    <w:rsid w:val="007F3C3C"/>
    <w:rsid w:val="00800154"/>
    <w:rsid w:val="00816AD7"/>
    <w:rsid w:val="00816AE9"/>
    <w:rsid w:val="008239AE"/>
    <w:rsid w:val="008379D9"/>
    <w:rsid w:val="0084095B"/>
    <w:rsid w:val="00840DF0"/>
    <w:rsid w:val="00841842"/>
    <w:rsid w:val="00846E53"/>
    <w:rsid w:val="00856D18"/>
    <w:rsid w:val="00860542"/>
    <w:rsid w:val="00862A00"/>
    <w:rsid w:val="008763B0"/>
    <w:rsid w:val="008828E5"/>
    <w:rsid w:val="008934C4"/>
    <w:rsid w:val="008A0C58"/>
    <w:rsid w:val="008A6B34"/>
    <w:rsid w:val="008C5A9F"/>
    <w:rsid w:val="008D4582"/>
    <w:rsid w:val="008D5876"/>
    <w:rsid w:val="008E642B"/>
    <w:rsid w:val="008F3507"/>
    <w:rsid w:val="008F5A3C"/>
    <w:rsid w:val="008F7785"/>
    <w:rsid w:val="00912EB2"/>
    <w:rsid w:val="00915852"/>
    <w:rsid w:val="00927C0E"/>
    <w:rsid w:val="00931902"/>
    <w:rsid w:val="00936849"/>
    <w:rsid w:val="00942D64"/>
    <w:rsid w:val="00945817"/>
    <w:rsid w:val="009858A0"/>
    <w:rsid w:val="009A2F03"/>
    <w:rsid w:val="009B16E2"/>
    <w:rsid w:val="00A069BD"/>
    <w:rsid w:val="00A25864"/>
    <w:rsid w:val="00A27570"/>
    <w:rsid w:val="00A3602A"/>
    <w:rsid w:val="00A4015B"/>
    <w:rsid w:val="00A414A5"/>
    <w:rsid w:val="00A448F3"/>
    <w:rsid w:val="00A72352"/>
    <w:rsid w:val="00A81765"/>
    <w:rsid w:val="00A827A1"/>
    <w:rsid w:val="00A919C0"/>
    <w:rsid w:val="00AA2A07"/>
    <w:rsid w:val="00AB5F49"/>
    <w:rsid w:val="00AC1CA2"/>
    <w:rsid w:val="00AC2897"/>
    <w:rsid w:val="00AC36B6"/>
    <w:rsid w:val="00AC50D0"/>
    <w:rsid w:val="00AC69B9"/>
    <w:rsid w:val="00AD2B0C"/>
    <w:rsid w:val="00AF0986"/>
    <w:rsid w:val="00AF4015"/>
    <w:rsid w:val="00B01902"/>
    <w:rsid w:val="00B05947"/>
    <w:rsid w:val="00B1328F"/>
    <w:rsid w:val="00B33E0B"/>
    <w:rsid w:val="00B44B9B"/>
    <w:rsid w:val="00B5630E"/>
    <w:rsid w:val="00B747A6"/>
    <w:rsid w:val="00B951DD"/>
    <w:rsid w:val="00BA054D"/>
    <w:rsid w:val="00BA6156"/>
    <w:rsid w:val="00BD13E5"/>
    <w:rsid w:val="00BE2A74"/>
    <w:rsid w:val="00BE4478"/>
    <w:rsid w:val="00BE75E8"/>
    <w:rsid w:val="00BF1A3D"/>
    <w:rsid w:val="00BF399F"/>
    <w:rsid w:val="00C257B6"/>
    <w:rsid w:val="00C26E88"/>
    <w:rsid w:val="00C37882"/>
    <w:rsid w:val="00C42081"/>
    <w:rsid w:val="00C4301B"/>
    <w:rsid w:val="00C53D47"/>
    <w:rsid w:val="00C53E84"/>
    <w:rsid w:val="00C62A6F"/>
    <w:rsid w:val="00C62C1E"/>
    <w:rsid w:val="00C63348"/>
    <w:rsid w:val="00C743B6"/>
    <w:rsid w:val="00C835FF"/>
    <w:rsid w:val="00C91C1E"/>
    <w:rsid w:val="00C95C05"/>
    <w:rsid w:val="00CB463A"/>
    <w:rsid w:val="00CD09D3"/>
    <w:rsid w:val="00CD1551"/>
    <w:rsid w:val="00CE435C"/>
    <w:rsid w:val="00CE7573"/>
    <w:rsid w:val="00CF072E"/>
    <w:rsid w:val="00D07853"/>
    <w:rsid w:val="00D11AAA"/>
    <w:rsid w:val="00D16B2F"/>
    <w:rsid w:val="00D20823"/>
    <w:rsid w:val="00D20FEF"/>
    <w:rsid w:val="00D210CB"/>
    <w:rsid w:val="00D22D4A"/>
    <w:rsid w:val="00D24242"/>
    <w:rsid w:val="00D27222"/>
    <w:rsid w:val="00D27619"/>
    <w:rsid w:val="00D439A1"/>
    <w:rsid w:val="00D46A3E"/>
    <w:rsid w:val="00D47B84"/>
    <w:rsid w:val="00D5186D"/>
    <w:rsid w:val="00D53F03"/>
    <w:rsid w:val="00D56048"/>
    <w:rsid w:val="00D56D51"/>
    <w:rsid w:val="00D61AFB"/>
    <w:rsid w:val="00D6673C"/>
    <w:rsid w:val="00D8174C"/>
    <w:rsid w:val="00DA0FFC"/>
    <w:rsid w:val="00DB7328"/>
    <w:rsid w:val="00DE4E6A"/>
    <w:rsid w:val="00DE76CC"/>
    <w:rsid w:val="00DF2230"/>
    <w:rsid w:val="00DF5DCA"/>
    <w:rsid w:val="00E2525F"/>
    <w:rsid w:val="00E25527"/>
    <w:rsid w:val="00E32A23"/>
    <w:rsid w:val="00E34D4A"/>
    <w:rsid w:val="00E426C9"/>
    <w:rsid w:val="00E4399D"/>
    <w:rsid w:val="00E50B27"/>
    <w:rsid w:val="00E54887"/>
    <w:rsid w:val="00E86206"/>
    <w:rsid w:val="00E95388"/>
    <w:rsid w:val="00EA60AB"/>
    <w:rsid w:val="00EC4974"/>
    <w:rsid w:val="00EC55F7"/>
    <w:rsid w:val="00EF397C"/>
    <w:rsid w:val="00F05BDE"/>
    <w:rsid w:val="00F16B54"/>
    <w:rsid w:val="00F21CC6"/>
    <w:rsid w:val="00F26F03"/>
    <w:rsid w:val="00F30752"/>
    <w:rsid w:val="00F533A9"/>
    <w:rsid w:val="00F67F59"/>
    <w:rsid w:val="00F704D2"/>
    <w:rsid w:val="00F94DCA"/>
    <w:rsid w:val="00FB60F7"/>
    <w:rsid w:val="00FB71EF"/>
    <w:rsid w:val="00FC4668"/>
    <w:rsid w:val="00FD6C74"/>
    <w:rsid w:val="00FE77CD"/>
    <w:rsid w:val="00FE7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B5805C"/>
  <w15:docId w15:val="{7F944E7A-E621-4507-B8CF-6AA4F7237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868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E548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54887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rsid w:val="00BF1A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1A3D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BF1A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1A3D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611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3">
    <w:name w:val="Light List Accent 3"/>
    <w:basedOn w:val="TableNormal"/>
    <w:uiPriority w:val="61"/>
    <w:rsid w:val="00611DD2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MediumGrid3-Accent3">
    <w:name w:val="Medium Grid 3 Accent 3"/>
    <w:basedOn w:val="TableNormal"/>
    <w:uiPriority w:val="69"/>
    <w:rsid w:val="00611DD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1-Accent3">
    <w:name w:val="Medium Grid 1 Accent 3"/>
    <w:basedOn w:val="TableNormal"/>
    <w:uiPriority w:val="67"/>
    <w:rsid w:val="00611DD2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paragraph" w:styleId="ListParagraph">
    <w:name w:val="List Paragraph"/>
    <w:basedOn w:val="Normal"/>
    <w:uiPriority w:val="34"/>
    <w:qFormat/>
    <w:rsid w:val="00797495"/>
    <w:pPr>
      <w:ind w:left="720"/>
      <w:contextualSpacing/>
    </w:pPr>
  </w:style>
  <w:style w:type="character" w:styleId="CommentReference">
    <w:name w:val="annotation reference"/>
    <w:basedOn w:val="DefaultParagraphFont"/>
    <w:rsid w:val="00A3602A"/>
    <w:rPr>
      <w:sz w:val="16"/>
      <w:szCs w:val="16"/>
    </w:rPr>
  </w:style>
  <w:style w:type="paragraph" w:styleId="CommentText">
    <w:name w:val="annotation text"/>
    <w:basedOn w:val="Normal"/>
    <w:link w:val="CommentTextChar"/>
    <w:rsid w:val="00A360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3602A"/>
  </w:style>
  <w:style w:type="paragraph" w:styleId="CommentSubject">
    <w:name w:val="annotation subject"/>
    <w:basedOn w:val="CommentText"/>
    <w:next w:val="CommentText"/>
    <w:link w:val="CommentSubjectChar"/>
    <w:rsid w:val="00A36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3602A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BF399F"/>
    <w:rPr>
      <w:color w:val="808080"/>
    </w:rPr>
  </w:style>
  <w:style w:type="paragraph" w:customStyle="1" w:styleId="Noteboxed">
    <w:name w:val="Note (boxed)"/>
    <w:basedOn w:val="Normal"/>
    <w:qFormat/>
    <w:rsid w:val="00311F11"/>
    <w:pPr>
      <w:pBdr>
        <w:top w:val="dashSmallGap" w:sz="4" w:space="1" w:color="FF0000"/>
        <w:left w:val="dashSmallGap" w:sz="4" w:space="4" w:color="FF0000"/>
        <w:bottom w:val="dashSmallGap" w:sz="4" w:space="1" w:color="FF0000"/>
        <w:right w:val="dashSmallGap" w:sz="4" w:space="4" w:color="FF0000"/>
      </w:pBdr>
      <w:ind w:left="245" w:right="115" w:hanging="144"/>
    </w:pPr>
    <w:rPr>
      <w:rFonts w:ascii="Calibri" w:eastAsiaTheme="minorEastAsia" w:hAnsi="Calibri" w:cstheme="minorBidi"/>
      <w:color w:val="FF0000"/>
      <w:sz w:val="22"/>
      <w:lang w:val="en-CA"/>
    </w:rPr>
  </w:style>
  <w:style w:type="table" w:styleId="MediumShading1">
    <w:name w:val="Medium Shading 1"/>
    <w:basedOn w:val="TableNormal"/>
    <w:uiPriority w:val="63"/>
    <w:rsid w:val="00E50B27"/>
    <w:pPr>
      <w:ind w:left="101" w:right="101"/>
    </w:pPr>
    <w:rPr>
      <w:rFonts w:ascii="Calibri" w:eastAsiaTheme="minorEastAsia" w:hAnsi="Calibri" w:cstheme="minorBidi"/>
      <w:sz w:val="22"/>
      <w:szCs w:val="24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58" w:type="dxa"/>
        <w:right w:w="58" w:type="dxa"/>
      </w:tblCellMar>
    </w:tblPr>
    <w:trPr>
      <w:jc w:val="center"/>
    </w:trPr>
    <w:tcPr>
      <w:shd w:val="clear" w:color="auto" w:fill="E1E1E1"/>
    </w:tcPr>
    <w:tblStylePr w:type="firstRow">
      <w:pPr>
        <w:spacing w:before="0" w:after="0" w:line="240" w:lineRule="auto"/>
      </w:pPr>
      <w:rPr>
        <w:rFonts w:ascii="Calibri" w:hAnsi="Calibri"/>
        <w:b/>
        <w:bCs/>
        <w:color w:val="auto"/>
        <w:sz w:val="24"/>
      </w:rPr>
      <w:tblPr/>
      <w:tcPr>
        <w:shd w:val="clear" w:color="auto" w:fill="8EAADB" w:themeFill="accent1" w:themeFillTint="99"/>
      </w:tcPr>
    </w:tblStylePr>
    <w:tblStylePr w:type="lastRow">
      <w:pPr>
        <w:wordWrap/>
        <w:spacing w:before="0" w:beforeAutospacing="0" w:after="0" w:afterAutospacing="0" w:line="240" w:lineRule="auto"/>
        <w:jc w:val="left"/>
      </w:pPr>
      <w:rPr>
        <w:rFonts w:asciiTheme="majorHAnsi" w:hAnsiTheme="majorHAnsi"/>
        <w:b/>
        <w:bCs/>
        <w:sz w:val="24"/>
      </w:rPr>
      <w:tblPr/>
      <w:tcPr>
        <w:shd w:val="clear" w:color="auto" w:fill="D9D9D9" w:themeFill="background1" w:themeFillShade="D9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D9E2F3" w:themeFill="accent1" w:themeFillTint="33"/>
      </w:tcPr>
    </w:tblStylePr>
  </w:style>
  <w:style w:type="paragraph" w:customStyle="1" w:styleId="Headingwithoutnumbers">
    <w:name w:val="Heading (without numbers)"/>
    <w:basedOn w:val="Heading1"/>
    <w:next w:val="Normal"/>
    <w:qFormat/>
    <w:rsid w:val="001868FC"/>
    <w:pPr>
      <w:shd w:val="clear" w:color="auto" w:fill="0075CC"/>
      <w:spacing w:before="480" w:after="120"/>
      <w:ind w:left="14" w:right="14"/>
    </w:pPr>
    <w:rPr>
      <w:b/>
      <w:bCs/>
      <w:color w:val="F2F2F2" w:themeColor="background1" w:themeShade="F2"/>
      <w:szCs w:val="28"/>
      <w:lang w:val="en-CA"/>
    </w:rPr>
  </w:style>
  <w:style w:type="character" w:customStyle="1" w:styleId="Heading1Char">
    <w:name w:val="Heading 1 Char"/>
    <w:basedOn w:val="DefaultParagraphFont"/>
    <w:link w:val="Heading1"/>
    <w:rsid w:val="00186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1BE4AC45FFDF40817797AA4437CA4A" ma:contentTypeVersion="9" ma:contentTypeDescription="Create a new document." ma:contentTypeScope="" ma:versionID="47657eb234467295fd4d0aca3f7f08e5">
  <xsd:schema xmlns:xsd="http://www.w3.org/2001/XMLSchema" xmlns:xs="http://www.w3.org/2001/XMLSchema" xmlns:p="http://schemas.microsoft.com/office/2006/metadata/properties" xmlns:ns2="55cc81ef-53ba-401c-bcfe-351ec4f8480f" xmlns:ns3="9603cc29-8a19-4f1a-ad41-934d9bb9a36f" targetNamespace="http://schemas.microsoft.com/office/2006/metadata/properties" ma:root="true" ma:fieldsID="82b5508873a586d98b57306d575367cb" ns2:_="" ns3:_="">
    <xsd:import namespace="55cc81ef-53ba-401c-bcfe-351ec4f8480f"/>
    <xsd:import namespace="9603cc29-8a19-4f1a-ad41-934d9bb9a3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cc81ef-53ba-401c-bcfe-351ec4f848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03cc29-8a19-4f1a-ad41-934d9bb9a36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B1C2AB-420E-440F-A301-46620E0E48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cc81ef-53ba-401c-bcfe-351ec4f8480f"/>
    <ds:schemaRef ds:uri="9603cc29-8a19-4f1a-ad41-934d9bb9a3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7F7F6B-040D-40A4-B318-8C6E6D9E0E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A223FD-D0D2-4A7C-B879-822960D82E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6B1B361-065D-45A1-A369-5EEA7B181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974</Words>
  <Characters>555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 of Evaluation:</vt:lpstr>
    </vt:vector>
  </TitlesOfParts>
  <Company>GoA</Company>
  <LinksUpToDate>false</LinksUpToDate>
  <CharactersWithSpaces>6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 of Evaluation:</dc:title>
  <dc:subject/>
  <dc:creator>Funding Partner</dc:creator>
  <cp:keywords/>
  <cp:lastModifiedBy>Erin Lawson</cp:lastModifiedBy>
  <cp:revision>5</cp:revision>
  <cp:lastPrinted>2019-10-29T23:27:00Z</cp:lastPrinted>
  <dcterms:created xsi:type="dcterms:W3CDTF">2019-10-28T23:26:00Z</dcterms:created>
  <dcterms:modified xsi:type="dcterms:W3CDTF">2019-10-29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1BE4AC45FFDF40817797AA4437CA4A</vt:lpwstr>
  </property>
  <property fmtid="{D5CDD505-2E9C-101B-9397-08002B2CF9AE}" pid="3" name="AuthorIds_UIVersion_512">
    <vt:lpwstr>6</vt:lpwstr>
  </property>
</Properties>
</file>